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B3E73" w14:textId="6AB83D96" w:rsidR="00AA3F24" w:rsidRPr="00D403E7" w:rsidRDefault="007618F8" w:rsidP="00AF24FD">
      <w:pPr>
        <w:spacing w:after="0" w:line="240" w:lineRule="auto"/>
        <w:jc w:val="center"/>
        <w:rPr>
          <w:rFonts w:ascii="Helvetica" w:hAnsi="Helvetica" w:cs="Helvetica"/>
          <w:b/>
          <w:sz w:val="24"/>
          <w:szCs w:val="24"/>
        </w:rPr>
      </w:pPr>
      <w:r w:rsidRPr="00D403E7">
        <w:rPr>
          <w:rFonts w:ascii="Helvetica" w:hAnsi="Helvetica" w:cs="Helvetica"/>
          <w:b/>
          <w:sz w:val="24"/>
          <w:szCs w:val="24"/>
        </w:rPr>
        <w:t>NON-</w:t>
      </w:r>
      <w:r w:rsidR="00AA3F24" w:rsidRPr="00D403E7">
        <w:rPr>
          <w:rFonts w:ascii="Helvetica" w:hAnsi="Helvetica" w:cs="Helvetica"/>
          <w:b/>
          <w:sz w:val="24"/>
          <w:szCs w:val="24"/>
        </w:rPr>
        <w:t xml:space="preserve">REMOVABLE MILLE LACS BAND OF </w:t>
      </w:r>
      <w:r w:rsidR="002C1E23">
        <w:rPr>
          <w:rFonts w:ascii="Helvetica" w:hAnsi="Helvetica" w:cs="Helvetica"/>
          <w:b/>
          <w:sz w:val="24"/>
          <w:szCs w:val="24"/>
        </w:rPr>
        <w:t>OJIBWE</w:t>
      </w:r>
    </w:p>
    <w:p w14:paraId="3A2C75A5" w14:textId="35E502AB" w:rsidR="000B3416" w:rsidRPr="00183700" w:rsidRDefault="000B3416" w:rsidP="00AF24FD">
      <w:pPr>
        <w:spacing w:after="0" w:line="240" w:lineRule="auto"/>
        <w:jc w:val="center"/>
        <w:rPr>
          <w:rFonts w:ascii="Helvetica" w:hAnsi="Helvetica" w:cs="Helvetica"/>
          <w:b/>
        </w:rPr>
      </w:pPr>
      <w:r w:rsidRPr="00D403E7">
        <w:rPr>
          <w:rFonts w:ascii="Helvetica" w:hAnsi="Helvetica" w:cs="Helvetica"/>
          <w:b/>
          <w:sz w:val="24"/>
          <w:szCs w:val="24"/>
        </w:rPr>
        <w:t>IN THE COURT OF CENTRAL JURISDIC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5"/>
        <w:gridCol w:w="3960"/>
        <w:gridCol w:w="2965"/>
      </w:tblGrid>
      <w:tr w:rsidR="000B3416" w14:paraId="302A1432" w14:textId="77777777" w:rsidTr="003304DB">
        <w:tc>
          <w:tcPr>
            <w:tcW w:w="3145" w:type="dxa"/>
          </w:tcPr>
          <w:p w14:paraId="790E6862" w14:textId="7C284099" w:rsidR="000B3416" w:rsidRDefault="000B3416" w:rsidP="006F20C5">
            <w:pPr>
              <w:spacing w:after="0" w:line="240" w:lineRule="auto"/>
              <w:rPr>
                <w:rFonts w:ascii="Helvetica" w:hAnsi="Helvetica" w:cs="Helvetica"/>
              </w:rPr>
            </w:pPr>
          </w:p>
        </w:tc>
        <w:tc>
          <w:tcPr>
            <w:tcW w:w="3960" w:type="dxa"/>
          </w:tcPr>
          <w:p w14:paraId="38C778C7" w14:textId="5AD017A7" w:rsidR="000B3416" w:rsidRPr="006F20C5" w:rsidRDefault="000B3416" w:rsidP="006F20C5">
            <w:pPr>
              <w:spacing w:after="0" w:line="240" w:lineRule="auto"/>
              <w:rPr>
                <w:rFonts w:ascii="Helvetica" w:hAnsi="Helvetica" w:cs="Helvetica"/>
                <w:b/>
                <w:bCs/>
              </w:rPr>
            </w:pPr>
          </w:p>
        </w:tc>
        <w:tc>
          <w:tcPr>
            <w:tcW w:w="2965" w:type="dxa"/>
          </w:tcPr>
          <w:p w14:paraId="577149D3" w14:textId="26064D4C" w:rsidR="000B3416" w:rsidRPr="006F20C5" w:rsidRDefault="000B3416" w:rsidP="006F20C5">
            <w:pPr>
              <w:spacing w:after="0" w:line="240" w:lineRule="auto"/>
              <w:rPr>
                <w:rFonts w:ascii="Helvetica" w:hAnsi="Helvetica" w:cs="Helvetica"/>
                <w:b/>
                <w:bCs/>
              </w:rPr>
            </w:pPr>
          </w:p>
        </w:tc>
      </w:tr>
    </w:tbl>
    <w:p w14:paraId="6FE57601" w14:textId="77777777" w:rsidR="003304DB" w:rsidRPr="00183700" w:rsidRDefault="003304DB" w:rsidP="00685BF4">
      <w:pPr>
        <w:spacing w:after="0" w:line="240" w:lineRule="auto"/>
        <w:jc w:val="both"/>
        <w:rPr>
          <w:rFonts w:ascii="Helvetica" w:hAnsi="Helvetica" w:cs="Helvetica"/>
        </w:rPr>
      </w:pPr>
    </w:p>
    <w:tbl>
      <w:tblPr>
        <w:tblStyle w:val="TableGrid"/>
        <w:tblW w:w="10044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2"/>
        <w:gridCol w:w="4602"/>
      </w:tblGrid>
      <w:tr w:rsidR="00670F59" w:rsidRPr="00183700" w14:paraId="593BCC98" w14:textId="77777777" w:rsidTr="00FA7419">
        <w:trPr>
          <w:trHeight w:val="367"/>
        </w:trPr>
        <w:tc>
          <w:tcPr>
            <w:tcW w:w="5442" w:type="dxa"/>
          </w:tcPr>
          <w:p w14:paraId="7D9955CA" w14:textId="77777777" w:rsidR="00670F59" w:rsidRDefault="00670F59" w:rsidP="00685BF4">
            <w:pPr>
              <w:spacing w:after="0" w:line="240" w:lineRule="auto"/>
              <w:jc w:val="both"/>
              <w:rPr>
                <w:rFonts w:ascii="Helvetica" w:hAnsi="Helvetica" w:cs="Helvetica"/>
              </w:rPr>
            </w:pPr>
          </w:p>
          <w:p w14:paraId="1739AC3E" w14:textId="12E29FE7" w:rsidR="00004026" w:rsidRDefault="00004026" w:rsidP="00685BF4">
            <w:pPr>
              <w:spacing w:after="0" w:line="240" w:lineRule="auto"/>
              <w:jc w:val="both"/>
              <w:rPr>
                <w:rFonts w:ascii="Helvetica" w:hAnsi="Helvetica" w:cs="Helvetica"/>
              </w:rPr>
            </w:pPr>
          </w:p>
        </w:tc>
        <w:tc>
          <w:tcPr>
            <w:tcW w:w="4602" w:type="dxa"/>
          </w:tcPr>
          <w:p w14:paraId="4931DE40" w14:textId="77777777" w:rsidR="00A86642" w:rsidRDefault="00A86642" w:rsidP="00670F59">
            <w:pPr>
              <w:spacing w:after="0" w:line="240" w:lineRule="auto"/>
              <w:jc w:val="right"/>
              <w:rPr>
                <w:rFonts w:ascii="Helvetica" w:hAnsi="Helvetica" w:cs="Helvetica"/>
              </w:rPr>
            </w:pPr>
          </w:p>
          <w:p w14:paraId="2CC2FF9C" w14:textId="0B6905AC" w:rsidR="00670F59" w:rsidRPr="00183700" w:rsidRDefault="00670F59" w:rsidP="00670F59">
            <w:pPr>
              <w:spacing w:after="0" w:line="240" w:lineRule="auto"/>
              <w:jc w:val="right"/>
              <w:rPr>
                <w:rFonts w:ascii="Helvetica" w:hAnsi="Helvetica" w:cs="Helvetica"/>
              </w:rPr>
            </w:pPr>
            <w:r w:rsidRPr="00183700">
              <w:rPr>
                <w:rFonts w:ascii="Helvetica" w:hAnsi="Helvetica" w:cs="Helvetica"/>
              </w:rPr>
              <w:t>Case File No. _________________</w:t>
            </w:r>
          </w:p>
          <w:p w14:paraId="1A9174D5" w14:textId="77777777" w:rsidR="00670F59" w:rsidRPr="00183700" w:rsidRDefault="00670F59" w:rsidP="00AF24FD">
            <w:pPr>
              <w:spacing w:after="0" w:line="240" w:lineRule="auto"/>
              <w:jc w:val="center"/>
              <w:rPr>
                <w:rFonts w:ascii="Helvetica" w:hAnsi="Helvetica" w:cs="Helvetica"/>
              </w:rPr>
            </w:pPr>
          </w:p>
        </w:tc>
      </w:tr>
      <w:tr w:rsidR="005340C8" w:rsidRPr="00183700" w14:paraId="188E096F" w14:textId="77777777" w:rsidTr="00541647">
        <w:trPr>
          <w:trHeight w:val="2655"/>
        </w:trPr>
        <w:tc>
          <w:tcPr>
            <w:tcW w:w="5442" w:type="dxa"/>
          </w:tcPr>
          <w:p w14:paraId="77E8D486" w14:textId="70AFCF31" w:rsidR="00670F59" w:rsidRDefault="00670F59" w:rsidP="00FA7419">
            <w:pPr>
              <w:spacing w:after="0" w:line="240" w:lineRule="auto"/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_</w:t>
            </w:r>
            <w:r w:rsidR="006F5C90">
              <w:rPr>
                <w:rFonts w:ascii="Helvetica" w:hAnsi="Helvetica" w:cs="Helvetica"/>
              </w:rPr>
              <w:t>_______________________________</w:t>
            </w:r>
          </w:p>
          <w:p w14:paraId="46DA77F5" w14:textId="7FE0E04A" w:rsidR="00004026" w:rsidRPr="0092197D" w:rsidRDefault="00670F59" w:rsidP="00685BF4">
            <w:pPr>
              <w:spacing w:after="0" w:line="240" w:lineRule="auto"/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                                             Petitioner</w:t>
            </w:r>
            <w:r w:rsidR="001B272D">
              <w:rPr>
                <w:rFonts w:ascii="Helvetica" w:hAnsi="Helvetica" w:cs="Helvetica"/>
              </w:rPr>
              <w:t>(s)</w:t>
            </w:r>
            <w:r>
              <w:rPr>
                <w:rFonts w:ascii="Helvetica" w:hAnsi="Helvetica" w:cs="Helvetica"/>
              </w:rPr>
              <w:t>.</w:t>
            </w:r>
          </w:p>
          <w:p w14:paraId="4B057BB5" w14:textId="77777777" w:rsidR="00004026" w:rsidRDefault="00004026" w:rsidP="00685BF4">
            <w:pPr>
              <w:spacing w:after="0" w:line="240" w:lineRule="auto"/>
              <w:jc w:val="both"/>
              <w:rPr>
                <w:rFonts w:ascii="Helvetica" w:hAnsi="Helvetica" w:cs="Helvetica"/>
              </w:rPr>
            </w:pPr>
          </w:p>
          <w:p w14:paraId="2F911CFA" w14:textId="77777777" w:rsidR="00541647" w:rsidRPr="00004026" w:rsidRDefault="00541647" w:rsidP="00685BF4">
            <w:pPr>
              <w:spacing w:after="0" w:line="240" w:lineRule="auto"/>
              <w:jc w:val="both"/>
              <w:rPr>
                <w:rFonts w:ascii="Helvetica" w:hAnsi="Helvetica" w:cs="Helvetica"/>
              </w:rPr>
            </w:pPr>
          </w:p>
          <w:p w14:paraId="678B776C" w14:textId="624E06DF" w:rsidR="00C94400" w:rsidRDefault="00670F59" w:rsidP="00685BF4">
            <w:pPr>
              <w:spacing w:after="0" w:line="240" w:lineRule="auto"/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v.</w:t>
            </w:r>
          </w:p>
          <w:p w14:paraId="526376F3" w14:textId="6767F7A7" w:rsidR="00670F59" w:rsidRDefault="00670F59" w:rsidP="00670F59">
            <w:pPr>
              <w:spacing w:after="0" w:line="240" w:lineRule="auto"/>
              <w:jc w:val="both"/>
              <w:rPr>
                <w:rFonts w:ascii="Helvetica" w:hAnsi="Helvetica" w:cs="Helvetica"/>
              </w:rPr>
            </w:pPr>
          </w:p>
          <w:p w14:paraId="4F47BAD7" w14:textId="77777777" w:rsidR="00541647" w:rsidRDefault="00541647" w:rsidP="00670F59">
            <w:pPr>
              <w:spacing w:after="0" w:line="240" w:lineRule="auto"/>
              <w:jc w:val="both"/>
              <w:rPr>
                <w:rFonts w:ascii="Helvetica" w:hAnsi="Helvetica" w:cs="Helvetica"/>
              </w:rPr>
            </w:pPr>
          </w:p>
          <w:p w14:paraId="1A94A0D4" w14:textId="1E73973C" w:rsidR="006F5C90" w:rsidRDefault="006F5C90" w:rsidP="00670F59">
            <w:pPr>
              <w:spacing w:after="0" w:line="240" w:lineRule="auto"/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37DA167" wp14:editId="5AE3714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93980</wp:posOffset>
                      </wp:positionV>
                      <wp:extent cx="2514600" cy="0"/>
                      <wp:effectExtent l="0" t="0" r="0" b="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146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2D98EF93" id="Straight Connector 3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7.4pt" to="198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" strokecolor="black [3040]"/>
                  </w:pict>
                </mc:Fallback>
              </mc:AlternateContent>
            </w:r>
          </w:p>
          <w:p w14:paraId="7486C798" w14:textId="21434952" w:rsidR="00670F59" w:rsidRDefault="00670F59" w:rsidP="00670F59">
            <w:pPr>
              <w:spacing w:after="0" w:line="240" w:lineRule="auto"/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                                             Respondent</w:t>
            </w:r>
            <w:r w:rsidR="001B272D">
              <w:rPr>
                <w:rFonts w:ascii="Helvetica" w:hAnsi="Helvetica" w:cs="Helvetica"/>
              </w:rPr>
              <w:t>(s)</w:t>
            </w:r>
            <w:r>
              <w:rPr>
                <w:rFonts w:ascii="Helvetica" w:hAnsi="Helvetica" w:cs="Helvetica"/>
              </w:rPr>
              <w:t>.</w:t>
            </w:r>
          </w:p>
          <w:p w14:paraId="123DE736" w14:textId="77777777" w:rsidR="00C80CA1" w:rsidRPr="00183700" w:rsidRDefault="00C80CA1" w:rsidP="00685BF4">
            <w:pPr>
              <w:spacing w:after="0" w:line="240" w:lineRule="auto"/>
              <w:jc w:val="both"/>
              <w:rPr>
                <w:rFonts w:ascii="Helvetica" w:hAnsi="Helvetica" w:cs="Helvetica"/>
              </w:rPr>
            </w:pPr>
          </w:p>
        </w:tc>
        <w:tc>
          <w:tcPr>
            <w:tcW w:w="4602" w:type="dxa"/>
            <w:vAlign w:val="center"/>
          </w:tcPr>
          <w:p w14:paraId="53F6A28D" w14:textId="77777777" w:rsidR="00215191" w:rsidRDefault="006F5803" w:rsidP="006C043C">
            <w:pPr>
              <w:spacing w:after="0" w:line="276" w:lineRule="auto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   </w:t>
            </w:r>
            <w:r w:rsidR="00FC2E7B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 </w:t>
            </w:r>
          </w:p>
          <w:p w14:paraId="5658A9BF" w14:textId="77777777" w:rsidR="00976DF8" w:rsidRDefault="00976DF8" w:rsidP="001E65E7">
            <w:pPr>
              <w:spacing w:after="0" w:line="276" w:lineRule="auto"/>
              <w:jc w:val="center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PETITION TO </w:t>
            </w:r>
          </w:p>
          <w:p w14:paraId="58FAE5EA" w14:textId="76347AD1" w:rsidR="008A4636" w:rsidRDefault="00976DF8" w:rsidP="001E65E7">
            <w:pPr>
              <w:spacing w:after="0" w:line="276" w:lineRule="auto"/>
              <w:jc w:val="center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>EVICT OCCUPANT</w:t>
            </w:r>
          </w:p>
          <w:p w14:paraId="7BE8DA35" w14:textId="0ABC367F" w:rsidR="00345370" w:rsidRDefault="00345370" w:rsidP="006C043C">
            <w:pPr>
              <w:spacing w:after="0" w:line="276" w:lineRule="auto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   </w:t>
            </w:r>
          </w:p>
          <w:p w14:paraId="66BA6A54" w14:textId="3438098E" w:rsidR="00345370" w:rsidRPr="00345370" w:rsidRDefault="00345370" w:rsidP="00345370">
            <w:pPr>
              <w:spacing w:after="0" w:line="240" w:lineRule="auto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</w:p>
        </w:tc>
      </w:tr>
    </w:tbl>
    <w:p w14:paraId="35D8B6C4" w14:textId="0E308BB7" w:rsidR="003D7AEA" w:rsidRDefault="003D7AEA" w:rsidP="00C53D1A">
      <w:pPr>
        <w:spacing w:after="0" w:line="276" w:lineRule="auto"/>
        <w:jc w:val="both"/>
        <w:rPr>
          <w:rFonts w:ascii="Helvetica" w:hAnsi="Helvetica" w:cs="Helvetica"/>
          <w:b/>
          <w:sz w:val="20"/>
          <w:szCs w:val="20"/>
        </w:rPr>
      </w:pPr>
    </w:p>
    <w:p w14:paraId="05D26456" w14:textId="3F26FEEC" w:rsidR="002A2643" w:rsidRPr="00E26AC8" w:rsidRDefault="00610EF1" w:rsidP="00541647">
      <w:pPr>
        <w:spacing w:after="0" w:line="276" w:lineRule="auto"/>
        <w:jc w:val="both"/>
        <w:rPr>
          <w:rFonts w:ascii="Helvetica" w:hAnsi="Helvetica" w:cs="Helvetica"/>
          <w:bCs/>
        </w:rPr>
      </w:pPr>
      <w:r w:rsidRPr="00E26AC8">
        <w:rPr>
          <w:rFonts w:ascii="Helvetica" w:hAnsi="Helvetica" w:cs="Helvetica"/>
          <w:bCs/>
        </w:rPr>
        <w:t xml:space="preserve">This is a </w:t>
      </w:r>
      <w:r w:rsidR="00E26AC8">
        <w:rPr>
          <w:rFonts w:ascii="Helvetica" w:hAnsi="Helvetica" w:cs="Helvetica"/>
          <w:bCs/>
        </w:rPr>
        <w:t xml:space="preserve">petition for </w:t>
      </w:r>
      <w:r w:rsidR="00255268">
        <w:rPr>
          <w:rFonts w:ascii="Helvetica" w:hAnsi="Helvetica" w:cs="Helvetica"/>
          <w:bCs/>
        </w:rPr>
        <w:t xml:space="preserve">an order </w:t>
      </w:r>
      <w:r w:rsidR="00B75933">
        <w:rPr>
          <w:rFonts w:ascii="Helvetica" w:hAnsi="Helvetica" w:cs="Helvetica"/>
          <w:bCs/>
        </w:rPr>
        <w:t xml:space="preserve">to </w:t>
      </w:r>
      <w:r w:rsidR="00427F1C">
        <w:rPr>
          <w:rFonts w:ascii="Helvetica" w:hAnsi="Helvetica" w:cs="Helvetica"/>
          <w:bCs/>
        </w:rPr>
        <w:t>evict</w:t>
      </w:r>
      <w:r w:rsidR="00255268">
        <w:rPr>
          <w:rFonts w:ascii="Helvetica" w:hAnsi="Helvetica" w:cs="Helvetica"/>
          <w:bCs/>
        </w:rPr>
        <w:t xml:space="preserve"> the Respondent(s) from the </w:t>
      </w:r>
      <w:r w:rsidR="000D55EF">
        <w:rPr>
          <w:rFonts w:ascii="Helvetica" w:hAnsi="Helvetica" w:cs="Helvetica"/>
          <w:bCs/>
        </w:rPr>
        <w:t>Petitioner</w:t>
      </w:r>
      <w:r w:rsidR="001B272D">
        <w:rPr>
          <w:rFonts w:ascii="Helvetica" w:hAnsi="Helvetica" w:cs="Helvetica"/>
          <w:bCs/>
        </w:rPr>
        <w:t>(s)</w:t>
      </w:r>
      <w:r w:rsidR="000D55EF">
        <w:rPr>
          <w:rFonts w:ascii="Helvetica" w:hAnsi="Helvetica" w:cs="Helvetica"/>
          <w:bCs/>
        </w:rPr>
        <w:t xml:space="preserve">’ </w:t>
      </w:r>
      <w:r w:rsidR="00427F1C">
        <w:rPr>
          <w:rFonts w:ascii="Helvetica" w:hAnsi="Helvetica" w:cs="Helvetica"/>
          <w:bCs/>
        </w:rPr>
        <w:t>home</w:t>
      </w:r>
      <w:r w:rsidR="00811FAD">
        <w:rPr>
          <w:rFonts w:ascii="Helvetica" w:hAnsi="Helvetica" w:cs="Helvetica"/>
          <w:bCs/>
        </w:rPr>
        <w:t xml:space="preserve"> </w:t>
      </w:r>
      <w:r w:rsidR="00923F41">
        <w:rPr>
          <w:rFonts w:ascii="Helvetica" w:hAnsi="Helvetica" w:cs="Helvetica"/>
          <w:bCs/>
        </w:rPr>
        <w:t>pursuant to Minn. Stat. § 504B.201</w:t>
      </w:r>
      <w:r w:rsidR="006A7AC6">
        <w:rPr>
          <w:rFonts w:ascii="Helvetica" w:hAnsi="Helvetica" w:cs="Helvetica"/>
          <w:bCs/>
        </w:rPr>
        <w:t>.</w:t>
      </w:r>
      <w:r w:rsidR="00757799">
        <w:rPr>
          <w:rFonts w:ascii="Helvetica" w:hAnsi="Helvetica" w:cs="Helvetica"/>
          <w:bCs/>
        </w:rPr>
        <w:t xml:space="preserve"> </w:t>
      </w:r>
      <w:r w:rsidR="00D602B4">
        <w:rPr>
          <w:rFonts w:ascii="Helvetica" w:hAnsi="Helvetica" w:cs="Helvetica"/>
          <w:bCs/>
        </w:rPr>
        <w:t xml:space="preserve">The Mille Lacs Band District Court has </w:t>
      </w:r>
      <w:r w:rsidR="00A557E3">
        <w:rPr>
          <w:rFonts w:ascii="Helvetica" w:hAnsi="Helvetica" w:cs="Helvetica"/>
          <w:bCs/>
        </w:rPr>
        <w:t xml:space="preserve">subject matter </w:t>
      </w:r>
      <w:r w:rsidR="00D602B4">
        <w:rPr>
          <w:rFonts w:ascii="Helvetica" w:hAnsi="Helvetica" w:cs="Helvetica"/>
          <w:bCs/>
        </w:rPr>
        <w:t xml:space="preserve">jurisdiction </w:t>
      </w:r>
      <w:r w:rsidR="001767E4">
        <w:rPr>
          <w:rFonts w:ascii="Helvetica" w:hAnsi="Helvetica" w:cs="Helvetica"/>
          <w:bCs/>
        </w:rPr>
        <w:t xml:space="preserve">over this matter </w:t>
      </w:r>
      <w:r w:rsidR="0053227C">
        <w:rPr>
          <w:rFonts w:ascii="Helvetica" w:hAnsi="Helvetica" w:cs="Helvetica"/>
          <w:bCs/>
        </w:rPr>
        <w:t>according</w:t>
      </w:r>
      <w:r w:rsidR="001767E4">
        <w:rPr>
          <w:rFonts w:ascii="Helvetica" w:hAnsi="Helvetica" w:cs="Helvetica"/>
          <w:bCs/>
        </w:rPr>
        <w:t xml:space="preserve"> to 5 MLBS § 111 and 21 MLBS § 3. </w:t>
      </w:r>
      <w:r w:rsidR="00A557E3">
        <w:rPr>
          <w:rFonts w:ascii="Helvetica" w:hAnsi="Helvetica" w:cs="Helvetica"/>
          <w:bCs/>
        </w:rPr>
        <w:t>The Respondent</w:t>
      </w:r>
      <w:r w:rsidR="001B272D">
        <w:rPr>
          <w:rFonts w:ascii="Helvetica" w:hAnsi="Helvetica" w:cs="Helvetica"/>
          <w:bCs/>
        </w:rPr>
        <w:t>(s)</w:t>
      </w:r>
      <w:r w:rsidR="00A557E3">
        <w:rPr>
          <w:rFonts w:ascii="Helvetica" w:hAnsi="Helvetica" w:cs="Helvetica"/>
          <w:bCs/>
        </w:rPr>
        <w:t xml:space="preserve"> is</w:t>
      </w:r>
      <w:r w:rsidR="0080671F">
        <w:rPr>
          <w:rFonts w:ascii="Helvetica" w:hAnsi="Helvetica" w:cs="Helvetica"/>
          <w:bCs/>
        </w:rPr>
        <w:t>/are</w:t>
      </w:r>
      <w:r w:rsidR="00A557E3">
        <w:rPr>
          <w:rFonts w:ascii="Helvetica" w:hAnsi="Helvetica" w:cs="Helvetica"/>
          <w:bCs/>
        </w:rPr>
        <w:t xml:space="preserve"> subject to the jurisdiction of the Court </w:t>
      </w:r>
      <w:r w:rsidR="00E5343E">
        <w:rPr>
          <w:rFonts w:ascii="Helvetica" w:hAnsi="Helvetica" w:cs="Helvetica"/>
          <w:bCs/>
        </w:rPr>
        <w:t>under</w:t>
      </w:r>
      <w:r w:rsidR="00A557E3">
        <w:rPr>
          <w:rFonts w:ascii="Helvetica" w:hAnsi="Helvetica" w:cs="Helvetica"/>
          <w:bCs/>
        </w:rPr>
        <w:t xml:space="preserve"> </w:t>
      </w:r>
      <w:r w:rsidR="00E5343E">
        <w:rPr>
          <w:rFonts w:ascii="Helvetica" w:hAnsi="Helvetica" w:cs="Helvetica"/>
          <w:bCs/>
        </w:rPr>
        <w:t>5 MLBS § 113.</w:t>
      </w:r>
    </w:p>
    <w:p w14:paraId="424EB9E8" w14:textId="77777777" w:rsidR="00105A9B" w:rsidRDefault="00105A9B" w:rsidP="00685BF4">
      <w:pPr>
        <w:spacing w:after="0" w:line="240" w:lineRule="auto"/>
        <w:jc w:val="both"/>
        <w:rPr>
          <w:rFonts w:ascii="Helvetica" w:hAnsi="Helvetica" w:cs="Helvetica"/>
          <w:b/>
          <w:sz w:val="20"/>
          <w:szCs w:val="20"/>
        </w:rPr>
      </w:pPr>
    </w:p>
    <w:p w14:paraId="4F4CBD4B" w14:textId="5D8290FF" w:rsidR="00B559E8" w:rsidRPr="005973EB" w:rsidRDefault="00512061" w:rsidP="0080671F">
      <w:pPr>
        <w:spacing w:line="240" w:lineRule="auto"/>
        <w:jc w:val="both"/>
        <w:rPr>
          <w:rFonts w:ascii="Helvetica" w:hAnsi="Helvetica" w:cs="Helvetica"/>
          <w:b/>
          <w:bCs/>
        </w:rPr>
      </w:pPr>
      <w:r w:rsidRPr="005973EB">
        <w:rPr>
          <w:rFonts w:ascii="Helvetica" w:hAnsi="Helvetica" w:cs="Helvetica"/>
          <w:b/>
          <w:bCs/>
        </w:rPr>
        <w:t>P</w:t>
      </w:r>
      <w:r w:rsidR="00E92053" w:rsidRPr="005973EB">
        <w:rPr>
          <w:rFonts w:ascii="Helvetica" w:hAnsi="Helvetica" w:cs="Helvetica"/>
          <w:b/>
          <w:bCs/>
        </w:rPr>
        <w:t>ETITIONER</w:t>
      </w:r>
      <w:r w:rsidR="0080671F">
        <w:rPr>
          <w:rFonts w:ascii="Helvetica" w:hAnsi="Helvetica" w:cs="Helvetica"/>
          <w:b/>
          <w:bCs/>
        </w:rPr>
        <w:t>(</w:t>
      </w:r>
      <w:r w:rsidR="00272B4F" w:rsidRPr="005973EB">
        <w:rPr>
          <w:rFonts w:ascii="Helvetica" w:hAnsi="Helvetica" w:cs="Helvetica"/>
          <w:b/>
          <w:bCs/>
        </w:rPr>
        <w:t>S</w:t>
      </w:r>
      <w:r w:rsidR="0080671F">
        <w:rPr>
          <w:rFonts w:ascii="Helvetica" w:hAnsi="Helvetica" w:cs="Helvetica"/>
          <w:b/>
          <w:bCs/>
        </w:rPr>
        <w:t>)</w:t>
      </w:r>
      <w:r w:rsidR="007F4943">
        <w:rPr>
          <w:rFonts w:ascii="Helvetica" w:hAnsi="Helvetica" w:cs="Helvetica"/>
          <w:b/>
          <w:bCs/>
        </w:rPr>
        <w:t xml:space="preserve">’ </w:t>
      </w:r>
      <w:r w:rsidR="00272B4F" w:rsidRPr="005973EB">
        <w:rPr>
          <w:rFonts w:ascii="Helvetica" w:hAnsi="Helvetica" w:cs="Helvetica"/>
          <w:b/>
          <w:bCs/>
        </w:rPr>
        <w:t>(</w:t>
      </w:r>
      <w:r w:rsidR="007F4943">
        <w:rPr>
          <w:rFonts w:ascii="Helvetica" w:hAnsi="Helvetica" w:cs="Helvetica"/>
          <w:b/>
          <w:bCs/>
        </w:rPr>
        <w:t>OWNER(S)</w:t>
      </w:r>
      <w:r w:rsidR="00272B4F" w:rsidRPr="005973EB">
        <w:rPr>
          <w:rFonts w:ascii="Helvetica" w:hAnsi="Helvetica" w:cs="Helvetica"/>
          <w:b/>
          <w:bCs/>
        </w:rPr>
        <w:t>)</w:t>
      </w:r>
      <w:r w:rsidR="00E92053" w:rsidRPr="005973EB">
        <w:rPr>
          <w:rFonts w:ascii="Helvetica" w:hAnsi="Helvetica" w:cs="Helvetica"/>
          <w:b/>
          <w:bCs/>
        </w:rPr>
        <w:t xml:space="preserve"> INFORMATION</w:t>
      </w:r>
      <w:r w:rsidR="00E46060" w:rsidRPr="005973EB">
        <w:rPr>
          <w:rFonts w:ascii="Helvetica" w:hAnsi="Helvetica" w:cs="Helvetica"/>
          <w:b/>
          <w:bCs/>
        </w:rPr>
        <w:t>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75"/>
      </w:tblGrid>
      <w:tr w:rsidR="001E6538" w14:paraId="2C3046FC" w14:textId="77777777" w:rsidTr="00D44188">
        <w:trPr>
          <w:trHeight w:val="432"/>
        </w:trPr>
        <w:tc>
          <w:tcPr>
            <w:tcW w:w="10075" w:type="dxa"/>
          </w:tcPr>
          <w:p w14:paraId="68A56568" w14:textId="7B41FC0B" w:rsidR="001E6538" w:rsidRDefault="00512061" w:rsidP="001E6538">
            <w:pPr>
              <w:pStyle w:val="ListParagraph"/>
              <w:spacing w:line="240" w:lineRule="auto"/>
              <w:ind w:left="0"/>
              <w:contextualSpacing w:val="0"/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Name</w:t>
            </w:r>
            <w:r w:rsidR="007F4943">
              <w:rPr>
                <w:rFonts w:ascii="Helvetica" w:hAnsi="Helvetica" w:cs="Helvetica"/>
              </w:rPr>
              <w:t>(s)</w:t>
            </w:r>
            <w:r>
              <w:rPr>
                <w:rFonts w:ascii="Helvetica" w:hAnsi="Helvetica" w:cs="Helvetica"/>
              </w:rPr>
              <w:t>:</w:t>
            </w:r>
          </w:p>
        </w:tc>
      </w:tr>
      <w:tr w:rsidR="001E6538" w14:paraId="0E2854BD" w14:textId="77777777" w:rsidTr="00D44188">
        <w:trPr>
          <w:trHeight w:val="432"/>
        </w:trPr>
        <w:tc>
          <w:tcPr>
            <w:tcW w:w="10075" w:type="dxa"/>
          </w:tcPr>
          <w:p w14:paraId="53200338" w14:textId="7C9A2A1C" w:rsidR="001E6538" w:rsidRDefault="00ED4F71" w:rsidP="001E6538">
            <w:pPr>
              <w:pStyle w:val="ListParagraph"/>
              <w:spacing w:line="240" w:lineRule="auto"/>
              <w:ind w:left="0"/>
              <w:contextualSpacing w:val="0"/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Street Address:</w:t>
            </w:r>
          </w:p>
        </w:tc>
      </w:tr>
      <w:tr w:rsidR="006870F1" w14:paraId="4DE12D05" w14:textId="77777777" w:rsidTr="00D44188">
        <w:trPr>
          <w:trHeight w:val="432"/>
        </w:trPr>
        <w:tc>
          <w:tcPr>
            <w:tcW w:w="10075" w:type="dxa"/>
          </w:tcPr>
          <w:p w14:paraId="42478C61" w14:textId="5DE46053" w:rsidR="006870F1" w:rsidRPr="006870F1" w:rsidRDefault="00ED4F71" w:rsidP="001E6538">
            <w:pPr>
              <w:pStyle w:val="ListParagraph"/>
              <w:spacing w:line="240" w:lineRule="auto"/>
              <w:ind w:left="0"/>
              <w:contextualSpacing w:val="0"/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City, State, Zip Code:</w:t>
            </w:r>
          </w:p>
        </w:tc>
      </w:tr>
      <w:tr w:rsidR="001E6538" w14:paraId="1DCDA66F" w14:textId="77777777" w:rsidTr="00D44188">
        <w:trPr>
          <w:trHeight w:val="432"/>
        </w:trPr>
        <w:tc>
          <w:tcPr>
            <w:tcW w:w="10075" w:type="dxa"/>
          </w:tcPr>
          <w:p w14:paraId="3C477E86" w14:textId="7603E312" w:rsidR="001E6538" w:rsidRPr="00376EC1" w:rsidRDefault="00ED4F71" w:rsidP="00376EC1">
            <w:pPr>
              <w:pStyle w:val="ListParagraph"/>
              <w:spacing w:line="240" w:lineRule="auto"/>
              <w:ind w:left="432" w:hanging="432"/>
              <w:contextualSpacing w:val="0"/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Telephone Number: (           )</w:t>
            </w:r>
          </w:p>
        </w:tc>
      </w:tr>
      <w:tr w:rsidR="001E6538" w14:paraId="6722B6DA" w14:textId="77777777" w:rsidTr="00D44188">
        <w:trPr>
          <w:trHeight w:val="432"/>
        </w:trPr>
        <w:tc>
          <w:tcPr>
            <w:tcW w:w="10075" w:type="dxa"/>
          </w:tcPr>
          <w:p w14:paraId="7576BC4C" w14:textId="7E3C7DAD" w:rsidR="001E6538" w:rsidRDefault="00ED4F71" w:rsidP="001E6538">
            <w:pPr>
              <w:pStyle w:val="ListParagraph"/>
              <w:spacing w:line="240" w:lineRule="auto"/>
              <w:ind w:left="0"/>
              <w:contextualSpacing w:val="0"/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Email Address</w:t>
            </w:r>
            <w:r w:rsidR="007F4943">
              <w:rPr>
                <w:rFonts w:ascii="Helvetica" w:hAnsi="Helvetica" w:cs="Helvetica"/>
              </w:rPr>
              <w:t>(es)</w:t>
            </w:r>
            <w:r>
              <w:rPr>
                <w:rFonts w:ascii="Helvetica" w:hAnsi="Helvetica" w:cs="Helvetica"/>
              </w:rPr>
              <w:t>:</w:t>
            </w:r>
          </w:p>
        </w:tc>
      </w:tr>
      <w:tr w:rsidR="00634DE0" w14:paraId="3117DD38" w14:textId="77777777" w:rsidTr="00D44188">
        <w:trPr>
          <w:trHeight w:val="432"/>
        </w:trPr>
        <w:tc>
          <w:tcPr>
            <w:tcW w:w="10075" w:type="dxa"/>
          </w:tcPr>
          <w:p w14:paraId="389B18EC" w14:textId="6458DF97" w:rsidR="00634DE0" w:rsidRDefault="00634DE0" w:rsidP="001E6538">
            <w:pPr>
              <w:pStyle w:val="ListParagraph"/>
              <w:spacing w:line="240" w:lineRule="auto"/>
              <w:ind w:left="0"/>
              <w:contextualSpacing w:val="0"/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Mille Lacs Band</w:t>
            </w:r>
            <w:r w:rsidR="005B72CE">
              <w:rPr>
                <w:rFonts w:ascii="Helvetica" w:hAnsi="Helvetica" w:cs="Helvetica"/>
              </w:rPr>
              <w:t xml:space="preserve"> of Ojibwe</w:t>
            </w:r>
            <w:r>
              <w:rPr>
                <w:rFonts w:ascii="Helvetica" w:hAnsi="Helvetica" w:cs="Helvetica"/>
              </w:rPr>
              <w:t xml:space="preserve"> Member</w:t>
            </w:r>
            <w:r w:rsidR="007F4943">
              <w:rPr>
                <w:rFonts w:ascii="Helvetica" w:hAnsi="Helvetica" w:cs="Helvetica"/>
              </w:rPr>
              <w:t>(s)</w:t>
            </w:r>
            <w:r>
              <w:rPr>
                <w:rFonts w:ascii="Helvetica" w:hAnsi="Helvetica" w:cs="Helvetica"/>
              </w:rPr>
              <w:t xml:space="preserve">?   </w:t>
            </w:r>
            <w:r w:rsidRPr="00835E1C">
              <w:rPr>
                <w:rFonts w:ascii="Helvetica" w:hAnsi="Helvetica" w:cs="Helvetica"/>
                <w:sz w:val="28"/>
                <w:szCs w:val="28"/>
              </w:rPr>
              <w:t xml:space="preserve"> </w:t>
            </w:r>
            <w:sdt>
              <w:sdtPr>
                <w:rPr>
                  <w:rFonts w:ascii="Helvetica" w:hAnsi="Helvetica" w:cs="Helvetica"/>
                  <w:sz w:val="28"/>
                  <w:szCs w:val="28"/>
                </w:rPr>
                <w:id w:val="1642005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Helvetica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rFonts w:ascii="Helvetica" w:hAnsi="Helvetica" w:cs="Helvetica"/>
              </w:rPr>
              <w:t xml:space="preserve"> Yes    </w:t>
            </w:r>
            <w:r w:rsidRPr="00835E1C">
              <w:rPr>
                <w:rFonts w:ascii="Helvetica" w:hAnsi="Helvetica" w:cs="Helvetica"/>
                <w:sz w:val="28"/>
                <w:szCs w:val="28"/>
              </w:rPr>
              <w:t xml:space="preserve"> </w:t>
            </w:r>
            <w:sdt>
              <w:sdtPr>
                <w:rPr>
                  <w:rFonts w:ascii="Helvetica" w:hAnsi="Helvetica" w:cs="Helvetica"/>
                  <w:sz w:val="28"/>
                  <w:szCs w:val="28"/>
                </w:rPr>
                <w:id w:val="-2030013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Helvetica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rFonts w:ascii="Helvetica" w:hAnsi="Helvetica" w:cs="Helvetica"/>
              </w:rPr>
              <w:t xml:space="preserve"> No</w:t>
            </w:r>
          </w:p>
        </w:tc>
      </w:tr>
    </w:tbl>
    <w:p w14:paraId="3CA06440" w14:textId="77777777" w:rsidR="00CC2782" w:rsidRPr="00CC2782" w:rsidRDefault="00CC2782" w:rsidP="00CC2782">
      <w:pPr>
        <w:pStyle w:val="ListParagraph"/>
        <w:spacing w:line="240" w:lineRule="auto"/>
        <w:ind w:left="0"/>
        <w:contextualSpacing w:val="0"/>
        <w:jc w:val="both"/>
        <w:rPr>
          <w:rFonts w:ascii="Helvetica" w:hAnsi="Helvetica" w:cs="Helvetica"/>
        </w:rPr>
      </w:pPr>
    </w:p>
    <w:p w14:paraId="4C6A10AE" w14:textId="5AFF2A80" w:rsidR="00037FD4" w:rsidRPr="005973EB" w:rsidRDefault="00037FD4" w:rsidP="0080671F">
      <w:pPr>
        <w:spacing w:line="240" w:lineRule="auto"/>
        <w:jc w:val="both"/>
        <w:rPr>
          <w:rFonts w:ascii="Helvetica" w:hAnsi="Helvetica" w:cs="Helvetica"/>
        </w:rPr>
      </w:pPr>
      <w:r w:rsidRPr="005973EB">
        <w:rPr>
          <w:rFonts w:ascii="Helvetica" w:hAnsi="Helvetica" w:cs="Helvetica"/>
          <w:b/>
          <w:bCs/>
        </w:rPr>
        <w:t>RESPONDEN</w:t>
      </w:r>
      <w:r w:rsidR="00066D55" w:rsidRPr="005973EB">
        <w:rPr>
          <w:rFonts w:ascii="Helvetica" w:hAnsi="Helvetica" w:cs="Helvetica"/>
          <w:b/>
          <w:bCs/>
        </w:rPr>
        <w:t>T</w:t>
      </w:r>
      <w:r w:rsidR="0080671F">
        <w:rPr>
          <w:rFonts w:ascii="Helvetica" w:hAnsi="Helvetica" w:cs="Helvetica"/>
          <w:b/>
          <w:bCs/>
        </w:rPr>
        <w:t>(</w:t>
      </w:r>
      <w:r w:rsidR="00272B4F" w:rsidRPr="005973EB">
        <w:rPr>
          <w:rFonts w:ascii="Helvetica" w:hAnsi="Helvetica" w:cs="Helvetica"/>
          <w:b/>
          <w:bCs/>
        </w:rPr>
        <w:t>S</w:t>
      </w:r>
      <w:r w:rsidR="0080671F">
        <w:rPr>
          <w:rFonts w:ascii="Helvetica" w:hAnsi="Helvetica" w:cs="Helvetica"/>
          <w:b/>
          <w:bCs/>
        </w:rPr>
        <w:t>)’</w:t>
      </w:r>
      <w:r w:rsidR="001D5F4C" w:rsidRPr="005973EB">
        <w:rPr>
          <w:rFonts w:ascii="Helvetica" w:hAnsi="Helvetica" w:cs="Helvetica"/>
          <w:b/>
          <w:bCs/>
        </w:rPr>
        <w:t xml:space="preserve"> (OCCU</w:t>
      </w:r>
      <w:r w:rsidR="003F18B8" w:rsidRPr="005973EB">
        <w:rPr>
          <w:rFonts w:ascii="Helvetica" w:hAnsi="Helvetica" w:cs="Helvetica"/>
          <w:b/>
          <w:bCs/>
        </w:rPr>
        <w:t>PANT</w:t>
      </w:r>
      <w:r w:rsidR="00281E94" w:rsidRPr="005973EB">
        <w:rPr>
          <w:rFonts w:ascii="Helvetica" w:hAnsi="Helvetica" w:cs="Helvetica"/>
          <w:b/>
          <w:bCs/>
        </w:rPr>
        <w:t>)</w:t>
      </w:r>
      <w:r w:rsidR="006C043C" w:rsidRPr="005973EB">
        <w:rPr>
          <w:rFonts w:ascii="Helvetica" w:hAnsi="Helvetica" w:cs="Helvetica"/>
          <w:b/>
          <w:bCs/>
        </w:rPr>
        <w:t xml:space="preserve"> </w:t>
      </w:r>
      <w:r w:rsidRPr="005973EB">
        <w:rPr>
          <w:rFonts w:ascii="Helvetica" w:hAnsi="Helvetica" w:cs="Helvetica"/>
          <w:b/>
          <w:bCs/>
        </w:rPr>
        <w:t>INFORMATION:</w:t>
      </w:r>
      <w:r w:rsidRPr="005973EB">
        <w:rPr>
          <w:rFonts w:ascii="Helvetica" w:hAnsi="Helvetica" w:cs="Helvetica"/>
        </w:rPr>
        <w:t xml:space="preserve">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75"/>
      </w:tblGrid>
      <w:tr w:rsidR="00565870" w14:paraId="03EB86BA" w14:textId="77777777" w:rsidTr="00112A8B">
        <w:trPr>
          <w:trHeight w:val="432"/>
        </w:trPr>
        <w:tc>
          <w:tcPr>
            <w:tcW w:w="10075" w:type="dxa"/>
          </w:tcPr>
          <w:p w14:paraId="3A4BAAFD" w14:textId="72F538E7" w:rsidR="00565870" w:rsidRDefault="00565870" w:rsidP="00565870">
            <w:pPr>
              <w:pStyle w:val="ListParagraph"/>
              <w:spacing w:line="240" w:lineRule="auto"/>
              <w:ind w:left="0"/>
              <w:contextualSpacing w:val="0"/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Name</w:t>
            </w:r>
            <w:r w:rsidR="007F4943">
              <w:rPr>
                <w:rFonts w:ascii="Helvetica" w:hAnsi="Helvetica" w:cs="Helvetica"/>
              </w:rPr>
              <w:t>(s)</w:t>
            </w:r>
            <w:r>
              <w:rPr>
                <w:rFonts w:ascii="Helvetica" w:hAnsi="Helvetica" w:cs="Helvetica"/>
              </w:rPr>
              <w:t>:</w:t>
            </w:r>
          </w:p>
        </w:tc>
      </w:tr>
      <w:tr w:rsidR="00B552DD" w14:paraId="3A1A80EB" w14:textId="77777777" w:rsidTr="00112A8B">
        <w:trPr>
          <w:trHeight w:val="432"/>
        </w:trPr>
        <w:tc>
          <w:tcPr>
            <w:tcW w:w="10075" w:type="dxa"/>
          </w:tcPr>
          <w:p w14:paraId="13FBB34E" w14:textId="54D05631" w:rsidR="00B552DD" w:rsidRDefault="00B552DD" w:rsidP="00B552DD">
            <w:pPr>
              <w:pStyle w:val="ListParagraph"/>
              <w:spacing w:line="240" w:lineRule="auto"/>
              <w:ind w:left="0"/>
              <w:contextualSpacing w:val="0"/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Street Address:</w:t>
            </w:r>
          </w:p>
        </w:tc>
      </w:tr>
      <w:tr w:rsidR="002E4F77" w14:paraId="09B3F848" w14:textId="77777777" w:rsidTr="00112A8B">
        <w:trPr>
          <w:trHeight w:val="432"/>
        </w:trPr>
        <w:tc>
          <w:tcPr>
            <w:tcW w:w="10075" w:type="dxa"/>
          </w:tcPr>
          <w:p w14:paraId="5EB96712" w14:textId="209452E4" w:rsidR="002E4F77" w:rsidRDefault="002E4F77" w:rsidP="00B552DD">
            <w:pPr>
              <w:pStyle w:val="ListParagraph"/>
              <w:spacing w:line="240" w:lineRule="auto"/>
              <w:ind w:left="0"/>
              <w:contextualSpacing w:val="0"/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Apartment Number:</w:t>
            </w:r>
          </w:p>
        </w:tc>
      </w:tr>
      <w:tr w:rsidR="00B552DD" w14:paraId="49C1FFEF" w14:textId="77777777" w:rsidTr="00112A8B">
        <w:trPr>
          <w:trHeight w:val="432"/>
        </w:trPr>
        <w:tc>
          <w:tcPr>
            <w:tcW w:w="10075" w:type="dxa"/>
          </w:tcPr>
          <w:p w14:paraId="25D07916" w14:textId="5787751C" w:rsidR="00B552DD" w:rsidRDefault="00B552DD" w:rsidP="00B552DD">
            <w:pPr>
              <w:pStyle w:val="ListParagraph"/>
              <w:spacing w:line="240" w:lineRule="auto"/>
              <w:ind w:left="0"/>
              <w:contextualSpacing w:val="0"/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City, State, Zip Code:</w:t>
            </w:r>
          </w:p>
        </w:tc>
      </w:tr>
      <w:tr w:rsidR="00B552DD" w14:paraId="1637605E" w14:textId="77777777" w:rsidTr="00112A8B">
        <w:trPr>
          <w:trHeight w:val="432"/>
        </w:trPr>
        <w:tc>
          <w:tcPr>
            <w:tcW w:w="10075" w:type="dxa"/>
          </w:tcPr>
          <w:p w14:paraId="32843D7B" w14:textId="02A48ED0" w:rsidR="00B552DD" w:rsidRDefault="00B552DD" w:rsidP="00B552DD">
            <w:pPr>
              <w:pStyle w:val="ListParagraph"/>
              <w:spacing w:line="240" w:lineRule="auto"/>
              <w:ind w:left="0"/>
              <w:contextualSpacing w:val="0"/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Telephone Number: (           )</w:t>
            </w:r>
          </w:p>
        </w:tc>
      </w:tr>
      <w:tr w:rsidR="00B552DD" w14:paraId="7C2164C8" w14:textId="77777777" w:rsidTr="00112A8B">
        <w:trPr>
          <w:trHeight w:val="432"/>
        </w:trPr>
        <w:tc>
          <w:tcPr>
            <w:tcW w:w="10075" w:type="dxa"/>
          </w:tcPr>
          <w:p w14:paraId="6229E41F" w14:textId="59D3001B" w:rsidR="00B552DD" w:rsidRDefault="00B552DD" w:rsidP="00B552DD">
            <w:pPr>
              <w:pStyle w:val="ListParagraph"/>
              <w:spacing w:line="240" w:lineRule="auto"/>
              <w:ind w:left="0"/>
              <w:contextualSpacing w:val="0"/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Email Address</w:t>
            </w:r>
            <w:r w:rsidR="007F4943">
              <w:rPr>
                <w:rFonts w:ascii="Helvetica" w:hAnsi="Helvetica" w:cs="Helvetica"/>
              </w:rPr>
              <w:t>(es)</w:t>
            </w:r>
            <w:r>
              <w:rPr>
                <w:rFonts w:ascii="Helvetica" w:hAnsi="Helvetica" w:cs="Helvetica"/>
              </w:rPr>
              <w:t>:</w:t>
            </w:r>
          </w:p>
        </w:tc>
      </w:tr>
      <w:tr w:rsidR="00565870" w14:paraId="6F52B133" w14:textId="77777777" w:rsidTr="00112A8B">
        <w:trPr>
          <w:trHeight w:val="432"/>
        </w:trPr>
        <w:tc>
          <w:tcPr>
            <w:tcW w:w="10075" w:type="dxa"/>
          </w:tcPr>
          <w:p w14:paraId="7D9C46BD" w14:textId="17E6029C" w:rsidR="00565870" w:rsidRDefault="006C043C" w:rsidP="00565870">
            <w:pPr>
              <w:pStyle w:val="ListParagraph"/>
              <w:spacing w:line="240" w:lineRule="auto"/>
              <w:ind w:left="0"/>
              <w:contextualSpacing w:val="0"/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Mille Lac</w:t>
            </w:r>
            <w:r w:rsidR="00836966">
              <w:rPr>
                <w:rFonts w:ascii="Helvetica" w:hAnsi="Helvetica" w:cs="Helvetica"/>
              </w:rPr>
              <w:t>s</w:t>
            </w:r>
            <w:r>
              <w:rPr>
                <w:rFonts w:ascii="Helvetica" w:hAnsi="Helvetica" w:cs="Helvetica"/>
              </w:rPr>
              <w:t xml:space="preserve"> Band of Ojibwe Member</w:t>
            </w:r>
            <w:r w:rsidR="007F4943">
              <w:rPr>
                <w:rFonts w:ascii="Helvetica" w:hAnsi="Helvetica" w:cs="Helvetica"/>
              </w:rPr>
              <w:t>(s)</w:t>
            </w:r>
            <w:r>
              <w:rPr>
                <w:rFonts w:ascii="Helvetica" w:hAnsi="Helvetica" w:cs="Helvetica"/>
              </w:rPr>
              <w:t xml:space="preserve">?  </w:t>
            </w:r>
            <w:bookmarkStart w:id="0" w:name="_Hlk134612665"/>
            <w:sdt>
              <w:sdtPr>
                <w:rPr>
                  <w:rFonts w:ascii="Helvetica" w:hAnsi="Helvetica" w:cs="Helvetica"/>
                  <w:sz w:val="28"/>
                  <w:szCs w:val="28"/>
                </w:rPr>
                <w:id w:val="440725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Helvetica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rFonts w:ascii="Helvetica" w:hAnsi="Helvetica" w:cs="Helvetica"/>
                <w:sz w:val="28"/>
                <w:szCs w:val="28"/>
              </w:rPr>
              <w:t xml:space="preserve"> </w:t>
            </w:r>
            <w:r>
              <w:rPr>
                <w:rFonts w:ascii="Helvetica" w:hAnsi="Helvetica" w:cs="Helvetica"/>
              </w:rPr>
              <w:t xml:space="preserve">Yes  </w:t>
            </w:r>
            <w:sdt>
              <w:sdtPr>
                <w:rPr>
                  <w:rFonts w:ascii="Helvetica" w:hAnsi="Helvetica" w:cs="Helvetica"/>
                  <w:sz w:val="28"/>
                  <w:szCs w:val="28"/>
                </w:rPr>
                <w:id w:val="-1138481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Helvetica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rFonts w:ascii="Helvetica" w:hAnsi="Helvetica" w:cs="Helvetica"/>
                <w:sz w:val="28"/>
                <w:szCs w:val="28"/>
              </w:rPr>
              <w:t xml:space="preserve"> </w:t>
            </w:r>
            <w:r>
              <w:rPr>
                <w:rFonts w:ascii="Helvetica" w:hAnsi="Helvetica" w:cs="Helvetica"/>
              </w:rPr>
              <w:t>No</w:t>
            </w:r>
            <w:bookmarkEnd w:id="0"/>
          </w:p>
        </w:tc>
      </w:tr>
    </w:tbl>
    <w:p w14:paraId="534E1F2E" w14:textId="77777777" w:rsidR="00315DD7" w:rsidRDefault="00315DD7" w:rsidP="000E4EB3">
      <w:pPr>
        <w:pStyle w:val="ListParagraph"/>
        <w:spacing w:line="240" w:lineRule="auto"/>
        <w:ind w:left="360"/>
        <w:contextualSpacing w:val="0"/>
        <w:rPr>
          <w:rFonts w:ascii="Helvetica" w:hAnsi="Helvetica" w:cs="Helvetica"/>
          <w:b/>
          <w:bCs/>
        </w:rPr>
      </w:pPr>
    </w:p>
    <w:p w14:paraId="31FC565E" w14:textId="11C4A608" w:rsidR="00167558" w:rsidRPr="00167558" w:rsidRDefault="007F4943" w:rsidP="0080671F">
      <w:pPr>
        <w:pStyle w:val="ListParagraph"/>
        <w:numPr>
          <w:ilvl w:val="0"/>
          <w:numId w:val="35"/>
        </w:numPr>
        <w:spacing w:line="240" w:lineRule="auto"/>
        <w:ind w:left="360"/>
        <w:contextualSpacing w:val="0"/>
        <w:rPr>
          <w:rFonts w:ascii="Helvetica" w:hAnsi="Helvetica" w:cs="Helvetica"/>
          <w:b/>
          <w:bCs/>
        </w:rPr>
      </w:pPr>
      <w:r>
        <w:rPr>
          <w:rFonts w:ascii="Helvetica" w:hAnsi="Helvetica" w:cs="Helvetica"/>
        </w:rPr>
        <w:lastRenderedPageBreak/>
        <w:t>Petitioner(s)</w:t>
      </w:r>
      <w:r w:rsidR="00263945">
        <w:rPr>
          <w:rFonts w:ascii="Helvetica" w:hAnsi="Helvetica" w:cs="Helvetica"/>
        </w:rPr>
        <w:t xml:space="preserve"> is</w:t>
      </w:r>
      <w:r w:rsidR="003734F8">
        <w:rPr>
          <w:rFonts w:ascii="Helvetica" w:hAnsi="Helvetica" w:cs="Helvetica"/>
        </w:rPr>
        <w:t>/are</w:t>
      </w:r>
      <w:r w:rsidR="00167558">
        <w:rPr>
          <w:rFonts w:ascii="Helvetica" w:hAnsi="Helvetica" w:cs="Helvetica"/>
        </w:rPr>
        <w:t xml:space="preserve"> the </w:t>
      </w:r>
      <w:r>
        <w:rPr>
          <w:rFonts w:ascii="Helvetica" w:hAnsi="Helvetica" w:cs="Helvetica"/>
        </w:rPr>
        <w:t>Owner(s)</w:t>
      </w:r>
      <w:r w:rsidR="00167558">
        <w:rPr>
          <w:rFonts w:ascii="Helvetica" w:hAnsi="Helvetica" w:cs="Helvetica"/>
        </w:rPr>
        <w:t xml:space="preserve"> of the home located at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75"/>
      </w:tblGrid>
      <w:tr w:rsidR="00167558" w14:paraId="237E4959" w14:textId="77777777" w:rsidTr="00175FC1">
        <w:trPr>
          <w:trHeight w:val="432"/>
        </w:trPr>
        <w:tc>
          <w:tcPr>
            <w:tcW w:w="10075" w:type="dxa"/>
          </w:tcPr>
          <w:p w14:paraId="388A0F6B" w14:textId="77777777" w:rsidR="00167558" w:rsidRDefault="00167558" w:rsidP="00175FC1">
            <w:pPr>
              <w:pStyle w:val="ListParagraph"/>
              <w:spacing w:line="240" w:lineRule="auto"/>
              <w:ind w:left="0"/>
              <w:contextualSpacing w:val="0"/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Street Address:</w:t>
            </w:r>
          </w:p>
        </w:tc>
      </w:tr>
      <w:tr w:rsidR="00167558" w14:paraId="66B4F6D0" w14:textId="77777777" w:rsidTr="00175FC1">
        <w:trPr>
          <w:trHeight w:val="432"/>
        </w:trPr>
        <w:tc>
          <w:tcPr>
            <w:tcW w:w="10075" w:type="dxa"/>
          </w:tcPr>
          <w:p w14:paraId="3ED0AE21" w14:textId="77777777" w:rsidR="00167558" w:rsidRDefault="00167558" w:rsidP="00175FC1">
            <w:pPr>
              <w:pStyle w:val="ListParagraph"/>
              <w:spacing w:line="240" w:lineRule="auto"/>
              <w:ind w:left="0"/>
              <w:contextualSpacing w:val="0"/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Apartment Number:</w:t>
            </w:r>
          </w:p>
        </w:tc>
      </w:tr>
      <w:tr w:rsidR="00167558" w14:paraId="4B09B266" w14:textId="77777777" w:rsidTr="00175FC1">
        <w:trPr>
          <w:trHeight w:val="432"/>
        </w:trPr>
        <w:tc>
          <w:tcPr>
            <w:tcW w:w="10075" w:type="dxa"/>
          </w:tcPr>
          <w:p w14:paraId="476D66B3" w14:textId="77777777" w:rsidR="00167558" w:rsidRPr="006870F1" w:rsidRDefault="00167558" w:rsidP="00175FC1">
            <w:pPr>
              <w:pStyle w:val="ListParagraph"/>
              <w:spacing w:line="240" w:lineRule="auto"/>
              <w:ind w:left="0"/>
              <w:contextualSpacing w:val="0"/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City, State, Zip Code:</w:t>
            </w:r>
          </w:p>
        </w:tc>
      </w:tr>
      <w:tr w:rsidR="00167558" w14:paraId="03FB6D8A" w14:textId="77777777" w:rsidTr="00175FC1">
        <w:trPr>
          <w:trHeight w:val="432"/>
        </w:trPr>
        <w:tc>
          <w:tcPr>
            <w:tcW w:w="10075" w:type="dxa"/>
          </w:tcPr>
          <w:p w14:paraId="4E0DD6EF" w14:textId="77777777" w:rsidR="00167558" w:rsidRPr="00376EC1" w:rsidRDefault="00167558" w:rsidP="00175FC1">
            <w:pPr>
              <w:pStyle w:val="ListParagraph"/>
              <w:spacing w:line="240" w:lineRule="auto"/>
              <w:ind w:left="432" w:hanging="432"/>
              <w:contextualSpacing w:val="0"/>
              <w:jc w:val="both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Located within the Mille Lacs Band Reservation?   </w:t>
            </w:r>
            <w:r w:rsidRPr="00835E1C">
              <w:rPr>
                <w:rFonts w:ascii="Helvetica" w:hAnsi="Helvetica" w:cs="Helvetica"/>
                <w:sz w:val="28"/>
                <w:szCs w:val="28"/>
              </w:rPr>
              <w:t xml:space="preserve"> </w:t>
            </w:r>
            <w:sdt>
              <w:sdtPr>
                <w:rPr>
                  <w:rFonts w:ascii="Helvetica" w:hAnsi="Helvetica" w:cs="Helvetica"/>
                  <w:sz w:val="28"/>
                  <w:szCs w:val="28"/>
                </w:rPr>
                <w:id w:val="1401563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Helvetica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rFonts w:ascii="Helvetica" w:hAnsi="Helvetica" w:cs="Helvetica"/>
              </w:rPr>
              <w:t xml:space="preserve"> Yes    </w:t>
            </w:r>
            <w:r w:rsidRPr="00835E1C">
              <w:rPr>
                <w:rFonts w:ascii="Helvetica" w:hAnsi="Helvetica" w:cs="Helvetica"/>
                <w:sz w:val="28"/>
                <w:szCs w:val="28"/>
              </w:rPr>
              <w:t xml:space="preserve"> </w:t>
            </w:r>
            <w:sdt>
              <w:sdtPr>
                <w:rPr>
                  <w:rFonts w:ascii="Helvetica" w:hAnsi="Helvetica" w:cs="Helvetica"/>
                  <w:sz w:val="28"/>
                  <w:szCs w:val="28"/>
                </w:rPr>
                <w:id w:val="1144774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Helvetica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rFonts w:ascii="Helvetica" w:hAnsi="Helvetica" w:cs="Helvetica"/>
              </w:rPr>
              <w:t xml:space="preserve"> No</w:t>
            </w:r>
          </w:p>
        </w:tc>
      </w:tr>
    </w:tbl>
    <w:p w14:paraId="575D5114" w14:textId="2061D805" w:rsidR="00167558" w:rsidRPr="00024D6F" w:rsidRDefault="000C3D60" w:rsidP="00FA55DC">
      <w:pPr>
        <w:pStyle w:val="ListParagraph"/>
        <w:numPr>
          <w:ilvl w:val="0"/>
          <w:numId w:val="35"/>
        </w:numPr>
        <w:spacing w:before="240" w:line="300" w:lineRule="auto"/>
        <w:ind w:left="360"/>
        <w:contextualSpacing w:val="0"/>
        <w:rPr>
          <w:rFonts w:ascii="Helvetica" w:hAnsi="Helvetica" w:cs="Helvetica"/>
          <w:b/>
          <w:bCs/>
        </w:rPr>
      </w:pPr>
      <w:r>
        <w:rPr>
          <w:rFonts w:ascii="Helvetica" w:hAnsi="Helvetica" w:cs="Helvetica"/>
        </w:rPr>
        <w:t>On or about the ____</w:t>
      </w:r>
      <w:r w:rsidR="00024D6F">
        <w:rPr>
          <w:rFonts w:ascii="Helvetica" w:hAnsi="Helvetica" w:cs="Helvetica"/>
        </w:rPr>
        <w:t>_</w:t>
      </w:r>
      <w:r>
        <w:rPr>
          <w:rFonts w:ascii="Helvetica" w:hAnsi="Helvetica" w:cs="Helvetica"/>
        </w:rPr>
        <w:t xml:space="preserve">__ day </w:t>
      </w:r>
      <w:r w:rsidR="0024446D">
        <w:rPr>
          <w:rFonts w:ascii="Helvetica" w:hAnsi="Helvetica" w:cs="Helvetica"/>
        </w:rPr>
        <w:t>of _</w:t>
      </w:r>
      <w:r>
        <w:rPr>
          <w:rFonts w:ascii="Helvetica" w:hAnsi="Helvetica" w:cs="Helvetica"/>
        </w:rPr>
        <w:t>________</w:t>
      </w:r>
      <w:r w:rsidR="00024D6F">
        <w:rPr>
          <w:rFonts w:ascii="Helvetica" w:hAnsi="Helvetica" w:cs="Helvetica"/>
        </w:rPr>
        <w:t>____</w:t>
      </w:r>
      <w:r>
        <w:rPr>
          <w:rFonts w:ascii="Helvetica" w:hAnsi="Helvetica" w:cs="Helvetica"/>
        </w:rPr>
        <w:t>_____, 20____</w:t>
      </w:r>
      <w:r w:rsidR="00D06D26">
        <w:rPr>
          <w:rFonts w:ascii="Helvetica" w:hAnsi="Helvetica" w:cs="Helvetica"/>
        </w:rPr>
        <w:t>, Owner</w:t>
      </w:r>
      <w:r w:rsidR="00E4532F">
        <w:rPr>
          <w:rFonts w:ascii="Helvetica" w:hAnsi="Helvetica" w:cs="Helvetica"/>
        </w:rPr>
        <w:t>(s)</w:t>
      </w:r>
      <w:r w:rsidR="00D06D26">
        <w:rPr>
          <w:rFonts w:ascii="Helvetica" w:hAnsi="Helvetica" w:cs="Helvetica"/>
        </w:rPr>
        <w:t xml:space="preserve"> gave permission and consent to Occupant</w:t>
      </w:r>
      <w:r w:rsidR="003734F8">
        <w:rPr>
          <w:rFonts w:ascii="Helvetica" w:hAnsi="Helvetica" w:cs="Helvetica"/>
        </w:rPr>
        <w:t>(s)</w:t>
      </w:r>
      <w:r w:rsidR="00D06D26">
        <w:rPr>
          <w:rFonts w:ascii="Helvetica" w:hAnsi="Helvetica" w:cs="Helvetica"/>
        </w:rPr>
        <w:t xml:space="preserve"> to live in the home with </w:t>
      </w:r>
      <w:r w:rsidR="007F4943">
        <w:rPr>
          <w:rFonts w:ascii="Helvetica" w:hAnsi="Helvetica" w:cs="Helvetica"/>
        </w:rPr>
        <w:t>Owner(s)</w:t>
      </w:r>
      <w:r w:rsidR="00D06D26">
        <w:rPr>
          <w:rFonts w:ascii="Helvetica" w:hAnsi="Helvetica" w:cs="Helvetica"/>
        </w:rPr>
        <w:t xml:space="preserve"> as a guest</w:t>
      </w:r>
      <w:r w:rsidR="00EE47AB">
        <w:rPr>
          <w:rFonts w:ascii="Helvetica" w:hAnsi="Helvetica" w:cs="Helvetica"/>
        </w:rPr>
        <w:t>,</w:t>
      </w:r>
      <w:r w:rsidR="00D06D26">
        <w:rPr>
          <w:rFonts w:ascii="Helvetica" w:hAnsi="Helvetica" w:cs="Helvetica"/>
        </w:rPr>
        <w:t xml:space="preserve"> and Occupant</w:t>
      </w:r>
      <w:r w:rsidR="003734F8">
        <w:rPr>
          <w:rFonts w:ascii="Helvetica" w:hAnsi="Helvetica" w:cs="Helvetica"/>
        </w:rPr>
        <w:t>(s)</w:t>
      </w:r>
      <w:r w:rsidR="00D06D26">
        <w:rPr>
          <w:rFonts w:ascii="Helvetica" w:hAnsi="Helvetica" w:cs="Helvetica"/>
        </w:rPr>
        <w:t xml:space="preserve"> moved into the home.</w:t>
      </w:r>
    </w:p>
    <w:p w14:paraId="3115ECAA" w14:textId="198194AA" w:rsidR="00D94B06" w:rsidRPr="001B5A12" w:rsidRDefault="007F4943" w:rsidP="00FA55DC">
      <w:pPr>
        <w:pStyle w:val="ListParagraph"/>
        <w:numPr>
          <w:ilvl w:val="0"/>
          <w:numId w:val="35"/>
        </w:numPr>
        <w:spacing w:line="300" w:lineRule="auto"/>
        <w:ind w:left="360"/>
        <w:contextualSpacing w:val="0"/>
        <w:rPr>
          <w:rFonts w:ascii="Helvetica" w:hAnsi="Helvetica" w:cs="Helvetica"/>
          <w:b/>
          <w:bCs/>
        </w:rPr>
      </w:pPr>
      <w:r>
        <w:rPr>
          <w:rFonts w:ascii="Helvetica" w:hAnsi="Helvetica" w:cs="Helvetica"/>
        </w:rPr>
        <w:t>Owner(s)</w:t>
      </w:r>
      <w:r w:rsidR="00674DEE">
        <w:rPr>
          <w:rFonts w:ascii="Helvetica" w:hAnsi="Helvetica" w:cs="Helvetica"/>
        </w:rPr>
        <w:t xml:space="preserve"> and Occupant</w:t>
      </w:r>
      <w:r w:rsidR="003734F8">
        <w:rPr>
          <w:rFonts w:ascii="Helvetica" w:hAnsi="Helvetica" w:cs="Helvetica"/>
        </w:rPr>
        <w:t>(s)</w:t>
      </w:r>
      <w:r w:rsidR="00674DEE">
        <w:rPr>
          <w:rFonts w:ascii="Helvetica" w:hAnsi="Helvetica" w:cs="Helvetica"/>
        </w:rPr>
        <w:t xml:space="preserve"> did not enter into any agreement regarding residence in the home, and</w:t>
      </w:r>
      <w:r w:rsidR="00E4532F"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</w:rPr>
        <w:t>Owner(s)</w:t>
      </w:r>
      <w:r w:rsidR="001B5A12">
        <w:rPr>
          <w:rFonts w:ascii="Helvetica" w:hAnsi="Helvetica" w:cs="Helvetica"/>
        </w:rPr>
        <w:t xml:space="preserve"> did not ask Occupant</w:t>
      </w:r>
      <w:r w:rsidR="003734F8">
        <w:rPr>
          <w:rFonts w:ascii="Helvetica" w:hAnsi="Helvetica" w:cs="Helvetica"/>
        </w:rPr>
        <w:t>(s)</w:t>
      </w:r>
      <w:r w:rsidR="001B5A12">
        <w:rPr>
          <w:rFonts w:ascii="Helvetica" w:hAnsi="Helvetica" w:cs="Helvetica"/>
        </w:rPr>
        <w:t xml:space="preserve"> to pay any money or perform any services in exchange for the permission and consent to live in the home.</w:t>
      </w:r>
    </w:p>
    <w:p w14:paraId="2DB2BF95" w14:textId="4AEF8E4B" w:rsidR="001B5A12" w:rsidRPr="002F1E28" w:rsidRDefault="001B272D" w:rsidP="00FA55DC">
      <w:pPr>
        <w:pStyle w:val="ListParagraph"/>
        <w:numPr>
          <w:ilvl w:val="0"/>
          <w:numId w:val="35"/>
        </w:numPr>
        <w:spacing w:line="300" w:lineRule="auto"/>
        <w:ind w:left="360"/>
        <w:contextualSpacing w:val="0"/>
        <w:rPr>
          <w:rFonts w:ascii="Helvetica" w:hAnsi="Helvetica" w:cs="Helvetica"/>
          <w:b/>
          <w:bCs/>
        </w:rPr>
      </w:pPr>
      <w:r>
        <w:rPr>
          <w:rFonts w:ascii="Helvetica" w:hAnsi="Helvetica" w:cs="Helvetica"/>
        </w:rPr>
        <w:t>Occupant</w:t>
      </w:r>
      <w:r w:rsidR="003734F8">
        <w:rPr>
          <w:rFonts w:ascii="Helvetica" w:hAnsi="Helvetica" w:cs="Helvetica"/>
        </w:rPr>
        <w:t>(s)</w:t>
      </w:r>
      <w:r w:rsidR="00E4532F">
        <w:rPr>
          <w:rFonts w:ascii="Helvetica" w:hAnsi="Helvetica" w:cs="Helvetica"/>
        </w:rPr>
        <w:t xml:space="preserve"> did not pay and </w:t>
      </w:r>
      <w:r w:rsidR="00C95A08">
        <w:rPr>
          <w:rFonts w:ascii="Helvetica" w:hAnsi="Helvetica" w:cs="Helvetica"/>
        </w:rPr>
        <w:t>have not paid any money to Owner(s</w:t>
      </w:r>
      <w:r w:rsidR="0024446D">
        <w:rPr>
          <w:rFonts w:ascii="Helvetica" w:hAnsi="Helvetica" w:cs="Helvetica"/>
        </w:rPr>
        <w:t>) and</w:t>
      </w:r>
      <w:r w:rsidR="00C95A08">
        <w:rPr>
          <w:rFonts w:ascii="Helvetica" w:hAnsi="Helvetica" w:cs="Helvetica"/>
        </w:rPr>
        <w:t xml:space="preserve"> have not performed any services while Occupant(s) ha</w:t>
      </w:r>
      <w:r w:rsidR="008E3F62">
        <w:rPr>
          <w:rFonts w:ascii="Helvetica" w:hAnsi="Helvetica" w:cs="Helvetica"/>
        </w:rPr>
        <w:t>ve lived in the home.</w:t>
      </w:r>
    </w:p>
    <w:p w14:paraId="69916EE2" w14:textId="0AFB4902" w:rsidR="002F1E28" w:rsidRPr="00107CF7" w:rsidRDefault="002F1E28" w:rsidP="00FA55DC">
      <w:pPr>
        <w:pStyle w:val="ListParagraph"/>
        <w:numPr>
          <w:ilvl w:val="0"/>
          <w:numId w:val="35"/>
        </w:numPr>
        <w:spacing w:line="300" w:lineRule="auto"/>
        <w:ind w:left="360"/>
        <w:contextualSpacing w:val="0"/>
        <w:rPr>
          <w:rFonts w:ascii="Helvetica" w:hAnsi="Helvetica" w:cs="Helvetica"/>
          <w:b/>
          <w:bCs/>
        </w:rPr>
      </w:pPr>
      <w:r>
        <w:rPr>
          <w:rFonts w:ascii="Helvetica" w:hAnsi="Helvetica" w:cs="Helvetica"/>
        </w:rPr>
        <w:t>By letter to Occupant(s) dated the _______ day of __________</w:t>
      </w:r>
      <w:r w:rsidR="00C17130">
        <w:rPr>
          <w:rFonts w:ascii="Helvetica" w:hAnsi="Helvetica" w:cs="Helvetica"/>
        </w:rPr>
        <w:t>_</w:t>
      </w:r>
      <w:r>
        <w:rPr>
          <w:rFonts w:ascii="Helvetica" w:hAnsi="Helvetica" w:cs="Helvetica"/>
        </w:rPr>
        <w:t>_____, 20____</w:t>
      </w:r>
      <w:r w:rsidR="00C06AD5">
        <w:rPr>
          <w:rFonts w:ascii="Helvetica" w:hAnsi="Helvetica" w:cs="Helvetica"/>
        </w:rPr>
        <w:t>, Owner(s) withdrew the permission and consent previously given to Occupant(s) to l</w:t>
      </w:r>
      <w:r w:rsidR="005662B5">
        <w:rPr>
          <w:rFonts w:ascii="Helvetica" w:hAnsi="Helvetica" w:cs="Helvetica"/>
        </w:rPr>
        <w:t>ive in the home and demanded that Occupant(s) vacate the home on or before the ______ day of ____________</w:t>
      </w:r>
      <w:r w:rsidR="00107CF7">
        <w:rPr>
          <w:rFonts w:ascii="Helvetica" w:hAnsi="Helvetica" w:cs="Helvetica"/>
        </w:rPr>
        <w:t>___</w:t>
      </w:r>
      <w:r w:rsidR="005662B5">
        <w:rPr>
          <w:rFonts w:ascii="Helvetica" w:hAnsi="Helvetica" w:cs="Helvetica"/>
        </w:rPr>
        <w:t>____, 20______</w:t>
      </w:r>
      <w:r w:rsidR="00107CF7">
        <w:rPr>
          <w:rFonts w:ascii="Helvetica" w:hAnsi="Helvetica" w:cs="Helvetica"/>
        </w:rPr>
        <w:t>.</w:t>
      </w:r>
    </w:p>
    <w:p w14:paraId="288DCF72" w14:textId="63D9F141" w:rsidR="00107CF7" w:rsidRPr="006920F2" w:rsidRDefault="00107CF7" w:rsidP="00FA55DC">
      <w:pPr>
        <w:pStyle w:val="ListParagraph"/>
        <w:numPr>
          <w:ilvl w:val="0"/>
          <w:numId w:val="35"/>
        </w:numPr>
        <w:spacing w:line="300" w:lineRule="auto"/>
        <w:ind w:left="360"/>
        <w:contextualSpacing w:val="0"/>
        <w:rPr>
          <w:rFonts w:ascii="Helvetica" w:hAnsi="Helvetica" w:cs="Helvetica"/>
          <w:b/>
          <w:bCs/>
        </w:rPr>
      </w:pPr>
      <w:r>
        <w:rPr>
          <w:rFonts w:ascii="Helvetica" w:hAnsi="Helvetica" w:cs="Helvetica"/>
        </w:rPr>
        <w:t>Owner(s) handed a copy of the let</w:t>
      </w:r>
      <w:r w:rsidR="00CA7FBC">
        <w:rPr>
          <w:rFonts w:ascii="Helvetica" w:hAnsi="Helvetica" w:cs="Helvetica"/>
        </w:rPr>
        <w:t>ter</w:t>
      </w:r>
      <w:r>
        <w:rPr>
          <w:rFonts w:ascii="Helvetica" w:hAnsi="Helvetica" w:cs="Helvetica"/>
        </w:rPr>
        <w:t xml:space="preserve"> to each Occupant on the  ______ day of ________________, 20______</w:t>
      </w:r>
      <w:r w:rsidR="00CA7FBC">
        <w:rPr>
          <w:rFonts w:ascii="Helvetica" w:hAnsi="Helvetica" w:cs="Helvetica"/>
        </w:rPr>
        <w:t>. A true and correct copy of the letter is attached to this Petition.</w:t>
      </w:r>
    </w:p>
    <w:p w14:paraId="60529E32" w14:textId="68AC0100" w:rsidR="006920F2" w:rsidRPr="00B67512" w:rsidRDefault="006920F2" w:rsidP="00FA55DC">
      <w:pPr>
        <w:pStyle w:val="ListParagraph"/>
        <w:numPr>
          <w:ilvl w:val="0"/>
          <w:numId w:val="35"/>
        </w:numPr>
        <w:spacing w:line="300" w:lineRule="auto"/>
        <w:ind w:left="360"/>
        <w:contextualSpacing w:val="0"/>
        <w:rPr>
          <w:rFonts w:ascii="Helvetica" w:hAnsi="Helvetica" w:cs="Helvetica"/>
          <w:b/>
          <w:bCs/>
        </w:rPr>
      </w:pPr>
      <w:r>
        <w:rPr>
          <w:rFonts w:ascii="Helvetica" w:hAnsi="Helvetica" w:cs="Helvetica"/>
        </w:rPr>
        <w:t xml:space="preserve">Occupant(s) </w:t>
      </w:r>
      <w:r w:rsidR="00B67512">
        <w:rPr>
          <w:rFonts w:ascii="Helvetica" w:hAnsi="Helvetica" w:cs="Helvetica"/>
        </w:rPr>
        <w:t>did not vacate the home as demanded in the letter and continue</w:t>
      </w:r>
      <w:r w:rsidR="00A9751E">
        <w:rPr>
          <w:rFonts w:ascii="Helvetica" w:hAnsi="Helvetica" w:cs="Helvetica"/>
        </w:rPr>
        <w:t>s</w:t>
      </w:r>
      <w:r w:rsidR="00B67512">
        <w:rPr>
          <w:rFonts w:ascii="Helvetica" w:hAnsi="Helvetica" w:cs="Helvetica"/>
        </w:rPr>
        <w:t xml:space="preserve"> </w:t>
      </w:r>
      <w:r w:rsidR="00A45C8B">
        <w:rPr>
          <w:rFonts w:ascii="Helvetica" w:hAnsi="Helvetica" w:cs="Helvetica"/>
        </w:rPr>
        <w:t>living ther</w:t>
      </w:r>
      <w:r w:rsidR="00B67512">
        <w:rPr>
          <w:rFonts w:ascii="Helvetica" w:hAnsi="Helvetica" w:cs="Helvetica"/>
        </w:rPr>
        <w:t>e.</w:t>
      </w:r>
    </w:p>
    <w:p w14:paraId="539304F1" w14:textId="2ED16749" w:rsidR="00B67512" w:rsidRPr="00B67512" w:rsidRDefault="00B67512" w:rsidP="00FA55DC">
      <w:pPr>
        <w:pStyle w:val="ListParagraph"/>
        <w:numPr>
          <w:ilvl w:val="0"/>
          <w:numId w:val="35"/>
        </w:numPr>
        <w:spacing w:line="300" w:lineRule="auto"/>
        <w:ind w:left="360"/>
        <w:contextualSpacing w:val="0"/>
        <w:rPr>
          <w:rFonts w:ascii="Helvetica" w:hAnsi="Helvetica" w:cs="Helvetica"/>
          <w:b/>
          <w:bCs/>
        </w:rPr>
      </w:pPr>
      <w:r>
        <w:rPr>
          <w:rFonts w:ascii="Helvetica" w:hAnsi="Helvetica" w:cs="Helvetica"/>
        </w:rPr>
        <w:t xml:space="preserve">The present </w:t>
      </w:r>
      <w:r w:rsidR="002F62DB">
        <w:rPr>
          <w:rFonts w:ascii="Helvetica" w:hAnsi="Helvetica" w:cs="Helvetica"/>
        </w:rPr>
        <w:t>home occupancy</w:t>
      </w:r>
      <w:r>
        <w:rPr>
          <w:rFonts w:ascii="Helvetica" w:hAnsi="Helvetica" w:cs="Helvetica"/>
        </w:rPr>
        <w:t xml:space="preserve"> by Occupant(s)’ is unlawful.</w:t>
      </w:r>
    </w:p>
    <w:p w14:paraId="6A1CC97A" w14:textId="7A8650D8" w:rsidR="00B67512" w:rsidRPr="00B65149" w:rsidRDefault="00B67512" w:rsidP="00FA55DC">
      <w:pPr>
        <w:pStyle w:val="ListParagraph"/>
        <w:numPr>
          <w:ilvl w:val="0"/>
          <w:numId w:val="35"/>
        </w:numPr>
        <w:spacing w:line="300" w:lineRule="auto"/>
        <w:ind w:left="360"/>
        <w:contextualSpacing w:val="0"/>
        <w:rPr>
          <w:rFonts w:ascii="Helvetica" w:hAnsi="Helvetica" w:cs="Helvetica"/>
          <w:b/>
          <w:bCs/>
        </w:rPr>
      </w:pPr>
      <w:r>
        <w:rPr>
          <w:rFonts w:ascii="Helvetica" w:hAnsi="Helvetica" w:cs="Helvetica"/>
        </w:rPr>
        <w:t xml:space="preserve">Pursuant to </w:t>
      </w:r>
      <w:r w:rsidR="004B2FAD">
        <w:rPr>
          <w:rFonts w:ascii="Helvetica" w:hAnsi="Helvetica" w:cs="Helvetica"/>
        </w:rPr>
        <w:t>Minnesota Statutes, Section 504B.301</w:t>
      </w:r>
      <w:r w:rsidR="001E5481">
        <w:rPr>
          <w:rFonts w:ascii="Helvetica" w:hAnsi="Helvetica" w:cs="Helvetica"/>
        </w:rPr>
        <w:t xml:space="preserve">, Owner(s) seek judgment against Occupant(s) for restitution </w:t>
      </w:r>
      <w:r w:rsidR="00B65149">
        <w:rPr>
          <w:rFonts w:ascii="Helvetica" w:hAnsi="Helvetica" w:cs="Helvetica"/>
        </w:rPr>
        <w:t>of the premises plus costs and disbursements.</w:t>
      </w:r>
    </w:p>
    <w:p w14:paraId="44372181" w14:textId="2F70E87E" w:rsidR="00B65149" w:rsidRPr="00B17607" w:rsidRDefault="00B65149" w:rsidP="00FA55DC">
      <w:pPr>
        <w:pStyle w:val="ListParagraph"/>
        <w:numPr>
          <w:ilvl w:val="0"/>
          <w:numId w:val="35"/>
        </w:numPr>
        <w:spacing w:line="300" w:lineRule="auto"/>
        <w:ind w:left="360"/>
        <w:contextualSpacing w:val="0"/>
        <w:rPr>
          <w:rFonts w:ascii="Helvetica" w:hAnsi="Helvetica" w:cs="Helvetica"/>
          <w:b/>
          <w:bCs/>
        </w:rPr>
      </w:pPr>
      <w:r>
        <w:rPr>
          <w:rFonts w:ascii="Helvetica" w:hAnsi="Helvetica" w:cs="Helvetica"/>
        </w:rPr>
        <w:t>On information and belief, Occupant(s) are not in the military service</w:t>
      </w:r>
      <w:r w:rsidR="00B17607">
        <w:rPr>
          <w:rFonts w:ascii="Helvetica" w:hAnsi="Helvetica" w:cs="Helvetica"/>
        </w:rPr>
        <w:t>.</w:t>
      </w:r>
    </w:p>
    <w:p w14:paraId="493071A7" w14:textId="1B1338C0" w:rsidR="00B30CC2" w:rsidRPr="0075045F" w:rsidRDefault="00B30CC2" w:rsidP="00EA11A2">
      <w:pPr>
        <w:pStyle w:val="ListParagraph"/>
        <w:spacing w:after="0" w:line="240" w:lineRule="auto"/>
        <w:ind w:left="0"/>
        <w:contextualSpacing w:val="0"/>
        <w:rPr>
          <w:rFonts w:ascii="Helvetica" w:hAnsi="Helvetica" w:cs="Helvetica"/>
          <w:bCs/>
        </w:rPr>
      </w:pPr>
    </w:p>
    <w:p w14:paraId="16A71EED" w14:textId="6EC09AC8" w:rsidR="00247F93" w:rsidRDefault="00247F93" w:rsidP="00E463D7">
      <w:pPr>
        <w:pStyle w:val="ListParagraph"/>
        <w:spacing w:after="0" w:line="276" w:lineRule="auto"/>
        <w:ind w:left="0"/>
        <w:contextualSpacing w:val="0"/>
        <w:jc w:val="both"/>
        <w:rPr>
          <w:rFonts w:ascii="Helvetica" w:hAnsi="Helvetica" w:cs="Helvetica"/>
          <w:bCs/>
        </w:rPr>
      </w:pPr>
      <w:r w:rsidRPr="0075045F">
        <w:rPr>
          <w:rFonts w:ascii="Helvetica" w:hAnsi="Helvetica" w:cs="Helvetica"/>
          <w:bCs/>
        </w:rPr>
        <w:t>I</w:t>
      </w:r>
      <w:r w:rsidR="00D32D30">
        <w:rPr>
          <w:rFonts w:ascii="Helvetica" w:hAnsi="Helvetica" w:cs="Helvetica"/>
          <w:bCs/>
        </w:rPr>
        <w:t>/We</w:t>
      </w:r>
      <w:r w:rsidRPr="0075045F">
        <w:rPr>
          <w:rFonts w:ascii="Helvetica" w:hAnsi="Helvetica" w:cs="Helvetica"/>
          <w:bCs/>
        </w:rPr>
        <w:t xml:space="preserve"> declare under penalty of perjury that </w:t>
      </w:r>
      <w:r w:rsidR="000D788F">
        <w:rPr>
          <w:rFonts w:ascii="Helvetica" w:hAnsi="Helvetica" w:cs="Helvetica"/>
          <w:bCs/>
        </w:rPr>
        <w:t>everything I</w:t>
      </w:r>
      <w:r w:rsidR="00D32D30">
        <w:rPr>
          <w:rFonts w:ascii="Helvetica" w:hAnsi="Helvetica" w:cs="Helvetica"/>
          <w:bCs/>
        </w:rPr>
        <w:t>/we</w:t>
      </w:r>
      <w:r w:rsidR="000D788F">
        <w:rPr>
          <w:rFonts w:ascii="Helvetica" w:hAnsi="Helvetica" w:cs="Helvetica"/>
          <w:bCs/>
        </w:rPr>
        <w:t xml:space="preserve"> have stated in this</w:t>
      </w:r>
      <w:r w:rsidRPr="0075045F">
        <w:rPr>
          <w:rFonts w:ascii="Helvetica" w:hAnsi="Helvetica" w:cs="Helvetica"/>
          <w:bCs/>
        </w:rPr>
        <w:t xml:space="preserve"> </w:t>
      </w:r>
      <w:r w:rsidR="00137F65">
        <w:rPr>
          <w:rFonts w:ascii="Helvetica" w:hAnsi="Helvetica" w:cs="Helvetica"/>
          <w:bCs/>
          <w:i/>
          <w:iCs/>
        </w:rPr>
        <w:t>Petition</w:t>
      </w:r>
      <w:r w:rsidR="00E06808">
        <w:rPr>
          <w:rFonts w:ascii="Helvetica" w:hAnsi="Helvetica" w:cs="Helvetica"/>
          <w:bCs/>
          <w:i/>
          <w:iCs/>
        </w:rPr>
        <w:t xml:space="preserve"> </w:t>
      </w:r>
      <w:r w:rsidR="00D32D30">
        <w:rPr>
          <w:rFonts w:ascii="Helvetica" w:hAnsi="Helvetica" w:cs="Helvetica"/>
          <w:bCs/>
          <w:i/>
          <w:iCs/>
        </w:rPr>
        <w:t>to Evict Occupant</w:t>
      </w:r>
      <w:r w:rsidR="00E06808">
        <w:rPr>
          <w:rFonts w:ascii="Helvetica" w:hAnsi="Helvetica" w:cs="Helvetica"/>
          <w:bCs/>
          <w:i/>
          <w:iCs/>
        </w:rPr>
        <w:t xml:space="preserve"> </w:t>
      </w:r>
      <w:r w:rsidR="0075045F">
        <w:rPr>
          <w:rFonts w:ascii="Helvetica" w:hAnsi="Helvetica" w:cs="Helvetica"/>
          <w:bCs/>
        </w:rPr>
        <w:t>is true</w:t>
      </w:r>
      <w:r w:rsidR="00215191">
        <w:rPr>
          <w:rFonts w:ascii="Helvetica" w:hAnsi="Helvetica" w:cs="Helvetica"/>
          <w:bCs/>
        </w:rPr>
        <w:t xml:space="preserve"> and </w:t>
      </w:r>
      <w:r w:rsidR="009742E0">
        <w:rPr>
          <w:rFonts w:ascii="Helvetica" w:hAnsi="Helvetica" w:cs="Helvetica"/>
          <w:bCs/>
        </w:rPr>
        <w:t>correct.</w:t>
      </w:r>
    </w:p>
    <w:p w14:paraId="3A5B37AE" w14:textId="77777777" w:rsidR="00853C6B" w:rsidRPr="0075045F" w:rsidRDefault="00853C6B" w:rsidP="007E1181">
      <w:pPr>
        <w:pStyle w:val="ListParagraph"/>
        <w:spacing w:after="0" w:line="240" w:lineRule="auto"/>
        <w:ind w:left="0"/>
        <w:contextualSpacing w:val="0"/>
        <w:rPr>
          <w:rFonts w:ascii="Helvetica" w:hAnsi="Helvetica" w:cs="Helvetica"/>
          <w:bCs/>
        </w:rPr>
      </w:pPr>
    </w:p>
    <w:p w14:paraId="7CE9FDF1" w14:textId="4EB70ADD" w:rsidR="007E1181" w:rsidRPr="0075045F" w:rsidRDefault="00EA11A2" w:rsidP="007E1181">
      <w:pPr>
        <w:pStyle w:val="ListParagraph"/>
        <w:spacing w:after="0" w:line="240" w:lineRule="auto"/>
        <w:ind w:left="0"/>
        <w:contextualSpacing w:val="0"/>
        <w:rPr>
          <w:rFonts w:ascii="Helvetica" w:hAnsi="Helvetica" w:cs="Helvetica"/>
          <w:bCs/>
        </w:rPr>
      </w:pPr>
      <w:r w:rsidRPr="0075045F">
        <w:rPr>
          <w:rFonts w:ascii="Helvetica" w:hAnsi="Helvetica" w:cs="Helvetica"/>
          <w:bCs/>
        </w:rPr>
        <w:t>Dated: _____________________</w:t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  <w:t>___________________</w:t>
      </w:r>
      <w:r w:rsidR="00872F84">
        <w:rPr>
          <w:rFonts w:ascii="Helvetica" w:hAnsi="Helvetica" w:cs="Helvetica"/>
          <w:bCs/>
        </w:rPr>
        <w:t>_______</w:t>
      </w:r>
      <w:r w:rsidRPr="0075045F">
        <w:rPr>
          <w:rFonts w:ascii="Helvetica" w:hAnsi="Helvetica" w:cs="Helvetica"/>
          <w:bCs/>
        </w:rPr>
        <w:t>_____________________</w:t>
      </w:r>
    </w:p>
    <w:p w14:paraId="44AAEF59" w14:textId="69A66948" w:rsidR="00EA11A2" w:rsidRPr="0075045F" w:rsidRDefault="00EA11A2" w:rsidP="007E1181">
      <w:pPr>
        <w:pStyle w:val="ListParagraph"/>
        <w:spacing w:after="0" w:line="240" w:lineRule="auto"/>
        <w:ind w:left="0"/>
        <w:contextualSpacing w:val="0"/>
        <w:rPr>
          <w:rFonts w:ascii="Helvetica" w:hAnsi="Helvetica" w:cs="Helvetica"/>
          <w:bCs/>
        </w:rPr>
      </w:pP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="007F4943">
        <w:rPr>
          <w:rFonts w:ascii="Helvetica" w:hAnsi="Helvetica" w:cs="Helvetica"/>
          <w:bCs/>
        </w:rPr>
        <w:t>Petitioner</w:t>
      </w:r>
      <w:r w:rsidR="00137F65">
        <w:rPr>
          <w:rFonts w:ascii="Helvetica" w:hAnsi="Helvetica" w:cs="Helvetica"/>
          <w:bCs/>
        </w:rPr>
        <w:t xml:space="preserve">’s </w:t>
      </w:r>
      <w:r w:rsidRPr="0075045F">
        <w:rPr>
          <w:rFonts w:ascii="Helvetica" w:hAnsi="Helvetica" w:cs="Helvetica"/>
          <w:bCs/>
        </w:rPr>
        <w:t>Signature</w:t>
      </w:r>
    </w:p>
    <w:p w14:paraId="499F7D9C" w14:textId="5DD45217" w:rsidR="00A718D0" w:rsidRDefault="00A718D0" w:rsidP="00EA11A2">
      <w:pPr>
        <w:pStyle w:val="ListParagraph"/>
        <w:spacing w:after="0" w:line="240" w:lineRule="auto"/>
        <w:ind w:left="0"/>
        <w:contextualSpacing w:val="0"/>
        <w:rPr>
          <w:rFonts w:ascii="Helvetica" w:hAnsi="Helvetica" w:cs="Helvetica"/>
          <w:bCs/>
        </w:rPr>
      </w:pPr>
    </w:p>
    <w:p w14:paraId="326801F9" w14:textId="6797E7AB" w:rsidR="00EA11A2" w:rsidRPr="0075045F" w:rsidRDefault="00EA11A2" w:rsidP="00EA11A2">
      <w:pPr>
        <w:pStyle w:val="ListParagraph"/>
        <w:spacing w:after="0" w:line="240" w:lineRule="auto"/>
        <w:ind w:left="0"/>
        <w:contextualSpacing w:val="0"/>
        <w:rPr>
          <w:rFonts w:ascii="Helvetica" w:hAnsi="Helvetica" w:cs="Helvetica"/>
          <w:bCs/>
        </w:rPr>
      </w:pP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  <w:t>___________________</w:t>
      </w:r>
      <w:r w:rsidR="00872F84">
        <w:rPr>
          <w:rFonts w:ascii="Helvetica" w:hAnsi="Helvetica" w:cs="Helvetica"/>
          <w:bCs/>
        </w:rPr>
        <w:t>________</w:t>
      </w:r>
      <w:r w:rsidRPr="0075045F">
        <w:rPr>
          <w:rFonts w:ascii="Helvetica" w:hAnsi="Helvetica" w:cs="Helvetica"/>
          <w:bCs/>
        </w:rPr>
        <w:t>____________________</w:t>
      </w:r>
    </w:p>
    <w:p w14:paraId="26CA9AF5" w14:textId="1275FAD1" w:rsidR="007B0DAB" w:rsidRDefault="00EA11A2" w:rsidP="00CF45CE">
      <w:pPr>
        <w:pStyle w:val="ListParagraph"/>
        <w:spacing w:line="240" w:lineRule="auto"/>
        <w:ind w:left="0"/>
        <w:contextualSpacing w:val="0"/>
        <w:rPr>
          <w:rFonts w:ascii="Helvetica" w:hAnsi="Helvetica" w:cs="Helvetica"/>
          <w:bCs/>
        </w:rPr>
      </w:pP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="007F4943">
        <w:rPr>
          <w:rFonts w:ascii="Helvetica" w:hAnsi="Helvetica" w:cs="Helvetica"/>
          <w:bCs/>
        </w:rPr>
        <w:t>Petitioner</w:t>
      </w:r>
      <w:r w:rsidR="00137F65">
        <w:rPr>
          <w:rFonts w:ascii="Helvetica" w:hAnsi="Helvetica" w:cs="Helvetica"/>
          <w:bCs/>
        </w:rPr>
        <w:t xml:space="preserve">’s </w:t>
      </w:r>
      <w:r w:rsidRPr="0075045F">
        <w:rPr>
          <w:rFonts w:ascii="Helvetica" w:hAnsi="Helvetica" w:cs="Helvetica"/>
          <w:bCs/>
        </w:rPr>
        <w:t>Printed Name</w:t>
      </w:r>
    </w:p>
    <w:p w14:paraId="13FD6117" w14:textId="77777777" w:rsidR="001468FF" w:rsidRPr="0075045F" w:rsidRDefault="001468FF" w:rsidP="001468FF">
      <w:pPr>
        <w:pStyle w:val="ListParagraph"/>
        <w:spacing w:after="0" w:line="240" w:lineRule="auto"/>
        <w:ind w:left="0"/>
        <w:contextualSpacing w:val="0"/>
        <w:rPr>
          <w:rFonts w:ascii="Helvetica" w:hAnsi="Helvetica" w:cs="Helvetica"/>
          <w:bCs/>
        </w:rPr>
      </w:pPr>
      <w:r w:rsidRPr="0075045F">
        <w:rPr>
          <w:rFonts w:ascii="Helvetica" w:hAnsi="Helvetica" w:cs="Helvetica"/>
          <w:bCs/>
        </w:rPr>
        <w:t>Dated: _____________________</w:t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  <w:t>___________________</w:t>
      </w:r>
      <w:r>
        <w:rPr>
          <w:rFonts w:ascii="Helvetica" w:hAnsi="Helvetica" w:cs="Helvetica"/>
          <w:bCs/>
        </w:rPr>
        <w:t>_______</w:t>
      </w:r>
      <w:r w:rsidRPr="0075045F">
        <w:rPr>
          <w:rFonts w:ascii="Helvetica" w:hAnsi="Helvetica" w:cs="Helvetica"/>
          <w:bCs/>
        </w:rPr>
        <w:t>_____________________</w:t>
      </w:r>
    </w:p>
    <w:p w14:paraId="7A825AE3" w14:textId="47AD984C" w:rsidR="001468FF" w:rsidRPr="0075045F" w:rsidRDefault="001468FF" w:rsidP="001468FF">
      <w:pPr>
        <w:pStyle w:val="ListParagraph"/>
        <w:spacing w:after="0" w:line="240" w:lineRule="auto"/>
        <w:ind w:left="0"/>
        <w:contextualSpacing w:val="0"/>
        <w:rPr>
          <w:rFonts w:ascii="Helvetica" w:hAnsi="Helvetica" w:cs="Helvetica"/>
          <w:bCs/>
        </w:rPr>
      </w:pP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="007F4943">
        <w:rPr>
          <w:rFonts w:ascii="Helvetica" w:hAnsi="Helvetica" w:cs="Helvetica"/>
          <w:bCs/>
        </w:rPr>
        <w:t>Petitioner</w:t>
      </w:r>
      <w:r>
        <w:rPr>
          <w:rFonts w:ascii="Helvetica" w:hAnsi="Helvetica" w:cs="Helvetica"/>
          <w:bCs/>
        </w:rPr>
        <w:t xml:space="preserve">’s </w:t>
      </w:r>
      <w:r w:rsidR="002E5C7E">
        <w:rPr>
          <w:rFonts w:ascii="Helvetica" w:hAnsi="Helvetica" w:cs="Helvetica"/>
          <w:bCs/>
        </w:rPr>
        <w:t>Signature</w:t>
      </w:r>
    </w:p>
    <w:p w14:paraId="75E5A4C2" w14:textId="77777777" w:rsidR="001468FF" w:rsidRDefault="001468FF" w:rsidP="001468FF">
      <w:pPr>
        <w:pStyle w:val="ListParagraph"/>
        <w:spacing w:after="0" w:line="240" w:lineRule="auto"/>
        <w:ind w:left="0"/>
        <w:contextualSpacing w:val="0"/>
        <w:rPr>
          <w:rFonts w:ascii="Helvetica" w:hAnsi="Helvetica" w:cs="Helvetica"/>
          <w:bCs/>
        </w:rPr>
      </w:pPr>
    </w:p>
    <w:p w14:paraId="05EE8EB5" w14:textId="77777777" w:rsidR="001468FF" w:rsidRPr="0075045F" w:rsidRDefault="001468FF" w:rsidP="001468FF">
      <w:pPr>
        <w:pStyle w:val="ListParagraph"/>
        <w:spacing w:after="0" w:line="240" w:lineRule="auto"/>
        <w:ind w:left="0"/>
        <w:contextualSpacing w:val="0"/>
        <w:rPr>
          <w:rFonts w:ascii="Helvetica" w:hAnsi="Helvetica" w:cs="Helvetica"/>
          <w:bCs/>
        </w:rPr>
      </w:pP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  <w:t>___________________</w:t>
      </w:r>
      <w:r>
        <w:rPr>
          <w:rFonts w:ascii="Helvetica" w:hAnsi="Helvetica" w:cs="Helvetica"/>
          <w:bCs/>
        </w:rPr>
        <w:t>________</w:t>
      </w:r>
      <w:r w:rsidRPr="0075045F">
        <w:rPr>
          <w:rFonts w:ascii="Helvetica" w:hAnsi="Helvetica" w:cs="Helvetica"/>
          <w:bCs/>
        </w:rPr>
        <w:t>____________________</w:t>
      </w:r>
    </w:p>
    <w:p w14:paraId="74A5B428" w14:textId="783E8A1C" w:rsidR="001468FF" w:rsidRDefault="001468FF" w:rsidP="00EA11A2">
      <w:pPr>
        <w:pStyle w:val="ListParagraph"/>
        <w:spacing w:after="0" w:line="240" w:lineRule="auto"/>
        <w:ind w:left="0"/>
        <w:contextualSpacing w:val="0"/>
        <w:rPr>
          <w:rFonts w:ascii="Helvetica" w:hAnsi="Helvetica" w:cs="Helvetica"/>
          <w:bCs/>
        </w:rPr>
      </w:pP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Pr="0075045F">
        <w:rPr>
          <w:rFonts w:ascii="Helvetica" w:hAnsi="Helvetica" w:cs="Helvetica"/>
          <w:bCs/>
        </w:rPr>
        <w:tab/>
      </w:r>
      <w:r w:rsidR="007F4943">
        <w:rPr>
          <w:rFonts w:ascii="Helvetica" w:hAnsi="Helvetica" w:cs="Helvetica"/>
          <w:bCs/>
        </w:rPr>
        <w:t>Petitioner</w:t>
      </w:r>
      <w:r w:rsidR="00733963">
        <w:rPr>
          <w:rFonts w:ascii="Helvetica" w:hAnsi="Helvetica" w:cs="Helvetica"/>
          <w:bCs/>
        </w:rPr>
        <w:t>’s</w:t>
      </w:r>
      <w:r>
        <w:rPr>
          <w:rFonts w:ascii="Helvetica" w:hAnsi="Helvetica" w:cs="Helvetica"/>
          <w:bCs/>
        </w:rPr>
        <w:t xml:space="preserve"> </w:t>
      </w:r>
      <w:r w:rsidRPr="0075045F">
        <w:rPr>
          <w:rFonts w:ascii="Helvetica" w:hAnsi="Helvetica" w:cs="Helvetica"/>
          <w:bCs/>
        </w:rPr>
        <w:t>Printed Name</w:t>
      </w:r>
    </w:p>
    <w:sectPr w:rsidR="001468FF" w:rsidSect="00574F6E">
      <w:footerReference w:type="default" r:id="rId8"/>
      <w:footerReference w:type="first" r:id="rId9"/>
      <w:pgSz w:w="12240" w:h="15840"/>
      <w:pgMar w:top="1440" w:right="1080" w:bottom="720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CC3FE" w14:textId="77777777" w:rsidR="00AD316C" w:rsidRDefault="00AD316C" w:rsidP="00A14A91">
      <w:pPr>
        <w:spacing w:after="0" w:line="240" w:lineRule="auto"/>
      </w:pPr>
      <w:r>
        <w:separator/>
      </w:r>
    </w:p>
  </w:endnote>
  <w:endnote w:type="continuationSeparator" w:id="0">
    <w:p w14:paraId="43E272A9" w14:textId="77777777" w:rsidR="00AD316C" w:rsidRDefault="00AD316C" w:rsidP="00A14A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82412" w14:textId="1812FBC0" w:rsidR="00F147E9" w:rsidRPr="00841183" w:rsidRDefault="00F147E9" w:rsidP="00CA38CA">
    <w:pPr>
      <w:pStyle w:val="Footer"/>
      <w:rPr>
        <w:rFonts w:ascii="Helvetica" w:hAnsi="Helvetica" w:cs="Helvetica"/>
        <w:sz w:val="18"/>
        <w:szCs w:val="18"/>
      </w:rPr>
    </w:pPr>
    <w:r w:rsidRPr="00AD70BB">
      <w:rPr>
        <w:rFonts w:ascii="Helvetica" w:hAnsi="Helvetica" w:cs="Helvetica"/>
        <w:cap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FACA201" wp14:editId="4EE01EF7">
              <wp:simplePos x="0" y="0"/>
              <wp:positionH relativeFrom="column">
                <wp:posOffset>5428615</wp:posOffset>
              </wp:positionH>
              <wp:positionV relativeFrom="paragraph">
                <wp:posOffset>-30480</wp:posOffset>
              </wp:positionV>
              <wp:extent cx="1057275" cy="1404620"/>
              <wp:effectExtent l="0" t="0" r="9525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5727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59CD00" w14:textId="0A4A7025" w:rsidR="00F147E9" w:rsidRPr="00CA38CA" w:rsidRDefault="00F147E9" w:rsidP="00CA38CA">
                          <w:pPr>
                            <w:jc w:val="right"/>
                            <w:rPr>
                              <w:rFonts w:ascii="Helvetica" w:hAnsi="Helvetica" w:cs="Helvetica"/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    </w:t>
                          </w:r>
                          <w:r w:rsidRPr="00CA38CA">
                            <w:rPr>
                              <w:rFonts w:ascii="Helvetica" w:hAnsi="Helvetica" w:cs="Helvetica"/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CA38CA">
                            <w:rPr>
                              <w:rFonts w:ascii="Helvetica" w:hAnsi="Helvetica" w:cs="Helvetica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CA38CA">
                            <w:rPr>
                              <w:rFonts w:ascii="Helvetica" w:hAnsi="Helvetica" w:cs="Helvetica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Pr="00CA38CA">
                            <w:rPr>
                              <w:rFonts w:ascii="Helvetica" w:hAnsi="Helvetica" w:cs="Helvetica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70BB">
                            <w:rPr>
                              <w:rFonts w:ascii="Helvetica" w:hAnsi="Helvetica" w:cs="Helvetica"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CA38CA">
                            <w:rPr>
                              <w:rFonts w:ascii="Helvetica" w:hAnsi="Helvetica" w:cs="Helvetica"/>
                              <w:sz w:val="18"/>
                              <w:szCs w:val="18"/>
                            </w:rPr>
                            <w:fldChar w:fldCharType="end"/>
                          </w:r>
                          <w:r w:rsidRPr="00CA38CA">
                            <w:rPr>
                              <w:rFonts w:ascii="Helvetica" w:hAnsi="Helvetica" w:cs="Helvetica"/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CA38CA">
                            <w:rPr>
                              <w:rFonts w:ascii="Helvetica" w:hAnsi="Helvetica" w:cs="Helvetica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CA38CA">
                            <w:rPr>
                              <w:rFonts w:ascii="Helvetica" w:hAnsi="Helvetica" w:cs="Helvetica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Pr="00CA38CA">
                            <w:rPr>
                              <w:rFonts w:ascii="Helvetica" w:hAnsi="Helvetica" w:cs="Helvetica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70BB">
                            <w:rPr>
                              <w:rFonts w:ascii="Helvetica" w:hAnsi="Helvetica" w:cs="Helvetica"/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CA38CA">
                            <w:rPr>
                              <w:rFonts w:ascii="Helvetica" w:hAnsi="Helvetica" w:cs="Helvetica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4FACA20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27.45pt;margin-top:-2.4pt;width:83.25pt;height:110.6p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" stroked="f">
              <v:textbox style="mso-fit-shape-to-text:t">
                <w:txbxContent>
                  <w:p w14:paraId="5459CD00" w14:textId="0A4A7025" w:rsidR="00F147E9" w:rsidRPr="00CA38CA" w:rsidRDefault="00F147E9" w:rsidP="00CA38CA">
                    <w:pPr>
                      <w:jc w:val="right"/>
                      <w:rPr>
                        <w:rFonts w:ascii="Helvetica" w:hAnsi="Helvetica" w:cs="Helvetica"/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    </w:t>
                    </w:r>
                    <w:r w:rsidRPr="00CA38CA">
                      <w:rPr>
                        <w:rFonts w:ascii="Helvetica" w:hAnsi="Helvetica" w:cs="Helvetica"/>
                        <w:sz w:val="18"/>
                        <w:szCs w:val="18"/>
                      </w:rPr>
                      <w:t xml:space="preserve">Page </w:t>
                    </w:r>
                    <w:r w:rsidRPr="00CA38CA">
                      <w:rPr>
                        <w:rFonts w:ascii="Helvetica" w:hAnsi="Helvetica" w:cs="Helvetica"/>
                        <w:sz w:val="18"/>
                        <w:szCs w:val="18"/>
                      </w:rPr>
                      <w:fldChar w:fldCharType="begin"/>
                    </w:r>
                    <w:r w:rsidRPr="00CA38CA">
                      <w:rPr>
                        <w:rFonts w:ascii="Helvetica" w:hAnsi="Helvetica" w:cs="Helvetica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Pr="00CA38CA">
                      <w:rPr>
                        <w:rFonts w:ascii="Helvetica" w:hAnsi="Helvetica" w:cs="Helvetica"/>
                        <w:sz w:val="18"/>
                        <w:szCs w:val="18"/>
                      </w:rPr>
                      <w:fldChar w:fldCharType="separate"/>
                    </w:r>
                    <w:r w:rsidR="00AD70BB">
                      <w:rPr>
                        <w:rFonts w:ascii="Helvetica" w:hAnsi="Helvetica" w:cs="Helvetica"/>
                        <w:noProof/>
                        <w:sz w:val="18"/>
                        <w:szCs w:val="18"/>
                      </w:rPr>
                      <w:t>1</w:t>
                    </w:r>
                    <w:r w:rsidRPr="00CA38CA">
                      <w:rPr>
                        <w:rFonts w:ascii="Helvetica" w:hAnsi="Helvetica" w:cs="Helvetica"/>
                        <w:sz w:val="18"/>
                        <w:szCs w:val="18"/>
                      </w:rPr>
                      <w:fldChar w:fldCharType="end"/>
                    </w:r>
                    <w:r w:rsidRPr="00CA38CA">
                      <w:rPr>
                        <w:rFonts w:ascii="Helvetica" w:hAnsi="Helvetica" w:cs="Helvetica"/>
                        <w:sz w:val="18"/>
                        <w:szCs w:val="18"/>
                      </w:rPr>
                      <w:t xml:space="preserve"> of </w:t>
                    </w:r>
                    <w:r w:rsidRPr="00CA38CA">
                      <w:rPr>
                        <w:rFonts w:ascii="Helvetica" w:hAnsi="Helvetica" w:cs="Helvetica"/>
                        <w:sz w:val="18"/>
                        <w:szCs w:val="18"/>
                      </w:rPr>
                      <w:fldChar w:fldCharType="begin"/>
                    </w:r>
                    <w:r w:rsidRPr="00CA38CA">
                      <w:rPr>
                        <w:rFonts w:ascii="Helvetica" w:hAnsi="Helvetica" w:cs="Helvetica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Pr="00CA38CA">
                      <w:rPr>
                        <w:rFonts w:ascii="Helvetica" w:hAnsi="Helvetica" w:cs="Helvetica"/>
                        <w:sz w:val="18"/>
                        <w:szCs w:val="18"/>
                      </w:rPr>
                      <w:fldChar w:fldCharType="separate"/>
                    </w:r>
                    <w:r w:rsidR="00AD70BB">
                      <w:rPr>
                        <w:rFonts w:ascii="Helvetica" w:hAnsi="Helvetica" w:cs="Helvetica"/>
                        <w:noProof/>
                        <w:sz w:val="18"/>
                        <w:szCs w:val="18"/>
                      </w:rPr>
                      <w:t>9</w:t>
                    </w:r>
                    <w:r w:rsidRPr="00CA38CA">
                      <w:rPr>
                        <w:rFonts w:ascii="Helvetica" w:hAnsi="Helvetica" w:cs="Helvetica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AD70BB">
      <w:rPr>
        <w:rFonts w:ascii="Helvetica" w:hAnsi="Helvetica" w:cs="Helvetica"/>
        <w:caps/>
        <w:sz w:val="18"/>
        <w:szCs w:val="18"/>
      </w:rPr>
      <w:t xml:space="preserve">Petition </w:t>
    </w:r>
    <w:r w:rsidR="00265EE1">
      <w:rPr>
        <w:rFonts w:ascii="Helvetica" w:hAnsi="Helvetica" w:cs="Helvetica"/>
        <w:caps/>
        <w:sz w:val="18"/>
        <w:szCs w:val="18"/>
      </w:rPr>
      <w:t xml:space="preserve">TO </w:t>
    </w:r>
    <w:r w:rsidR="002E0B88">
      <w:rPr>
        <w:rFonts w:ascii="Helvetica" w:hAnsi="Helvetica" w:cs="Helvetica"/>
        <w:caps/>
        <w:sz w:val="18"/>
        <w:szCs w:val="18"/>
      </w:rPr>
      <w:t>evict</w:t>
    </w:r>
    <w:r w:rsidR="00F11C6C">
      <w:rPr>
        <w:rFonts w:ascii="Helvetica" w:hAnsi="Helvetica" w:cs="Helvetica"/>
        <w:caps/>
        <w:sz w:val="18"/>
        <w:szCs w:val="18"/>
      </w:rPr>
      <w:t xml:space="preserve"> (05/23)</w:t>
    </w:r>
    <w:r>
      <w:rPr>
        <w:rFonts w:ascii="Helvetica" w:hAnsi="Helvetica" w:cs="Helvetica"/>
        <w:sz w:val="18"/>
        <w:szCs w:val="18"/>
      </w:rPr>
      <w:tab/>
      <w:t xml:space="preserve">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23578" w14:textId="1B6E916C" w:rsidR="00F147E9" w:rsidRPr="00FA7419" w:rsidRDefault="00F147E9">
    <w:pPr>
      <w:pStyle w:val="Footer"/>
      <w:rPr>
        <w:rFonts w:ascii="Helvetica" w:hAnsi="Helvetica" w:cs="Helvetica"/>
        <w:sz w:val="18"/>
        <w:szCs w:val="18"/>
      </w:rPr>
    </w:pPr>
    <w:r w:rsidRPr="00CA38CA">
      <w:rPr>
        <w:rFonts w:ascii="Helvetica" w:hAnsi="Helvetica" w:cs="Helvetica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BCDA92F" wp14:editId="76CE6A82">
              <wp:simplePos x="0" y="0"/>
              <wp:positionH relativeFrom="column">
                <wp:posOffset>5372100</wp:posOffset>
              </wp:positionH>
              <wp:positionV relativeFrom="paragraph">
                <wp:posOffset>-95250</wp:posOffset>
              </wp:positionV>
              <wp:extent cx="1057275" cy="1404620"/>
              <wp:effectExtent l="0" t="0" r="9525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5727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98D153" w14:textId="77777777" w:rsidR="00F147E9" w:rsidRPr="00CA38CA" w:rsidRDefault="00F147E9" w:rsidP="007B57D9">
                          <w:pPr>
                            <w:jc w:val="right"/>
                            <w:rPr>
                              <w:rFonts w:ascii="Helvetica" w:hAnsi="Helvetica" w:cs="Helvetica"/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    </w:t>
                          </w:r>
                          <w:r w:rsidRPr="00CA38CA">
                            <w:rPr>
                              <w:rFonts w:ascii="Helvetica" w:hAnsi="Helvetica" w:cs="Helvetica"/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CA38CA">
                            <w:rPr>
                              <w:rFonts w:ascii="Helvetica" w:hAnsi="Helvetica" w:cs="Helvetica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CA38CA">
                            <w:rPr>
                              <w:rFonts w:ascii="Helvetica" w:hAnsi="Helvetica" w:cs="Helvetica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Pr="00CA38CA">
                            <w:rPr>
                              <w:rFonts w:ascii="Helvetica" w:hAnsi="Helvetica" w:cs="Helvetica"/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CA38CA">
                            <w:rPr>
                              <w:rFonts w:ascii="Helvetica" w:hAnsi="Helvetica" w:cs="Helvetica"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CA38CA">
                            <w:rPr>
                              <w:rFonts w:ascii="Helvetica" w:hAnsi="Helvetica" w:cs="Helvetica"/>
                              <w:sz w:val="18"/>
                              <w:szCs w:val="18"/>
                            </w:rPr>
                            <w:fldChar w:fldCharType="end"/>
                          </w:r>
                          <w:r w:rsidRPr="00CA38CA">
                            <w:rPr>
                              <w:rFonts w:ascii="Helvetica" w:hAnsi="Helvetica" w:cs="Helvetica"/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CA38CA">
                            <w:rPr>
                              <w:rFonts w:ascii="Helvetica" w:hAnsi="Helvetica" w:cs="Helvetica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CA38CA">
                            <w:rPr>
                              <w:rFonts w:ascii="Helvetica" w:hAnsi="Helvetica" w:cs="Helvetica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Pr="00CA38CA">
                            <w:rPr>
                              <w:rFonts w:ascii="Helvetica" w:hAnsi="Helvetica" w:cs="Helvetica"/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CA38CA">
                            <w:rPr>
                              <w:rFonts w:ascii="Helvetica" w:hAnsi="Helvetica" w:cs="Helvetica"/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CA38CA">
                            <w:rPr>
                              <w:rFonts w:ascii="Helvetica" w:hAnsi="Helvetica" w:cs="Helvetica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BCDA92F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423pt;margin-top:-7.5pt;width:83.25pt;height:110.6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" stroked="f">
              <v:textbox style="mso-fit-shape-to-text:t">
                <w:txbxContent>
                  <w:p w14:paraId="0D98D153" w14:textId="77777777" w:rsidR="00F147E9" w:rsidRPr="00CA38CA" w:rsidRDefault="00F147E9" w:rsidP="007B57D9">
                    <w:pPr>
                      <w:jc w:val="right"/>
                      <w:rPr>
                        <w:rFonts w:ascii="Helvetica" w:hAnsi="Helvetica" w:cs="Helvetica"/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    </w:t>
                    </w:r>
                    <w:r w:rsidRPr="00CA38CA">
                      <w:rPr>
                        <w:rFonts w:ascii="Helvetica" w:hAnsi="Helvetica" w:cs="Helvetica"/>
                        <w:sz w:val="18"/>
                        <w:szCs w:val="18"/>
                      </w:rPr>
                      <w:t xml:space="preserve">Page </w:t>
                    </w:r>
                    <w:r w:rsidRPr="00CA38CA">
                      <w:rPr>
                        <w:rFonts w:ascii="Helvetica" w:hAnsi="Helvetica" w:cs="Helvetica"/>
                        <w:sz w:val="18"/>
                        <w:szCs w:val="18"/>
                      </w:rPr>
                      <w:fldChar w:fldCharType="begin"/>
                    </w:r>
                    <w:r w:rsidRPr="00CA38CA">
                      <w:rPr>
                        <w:rFonts w:ascii="Helvetica" w:hAnsi="Helvetica" w:cs="Helvetica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Pr="00CA38CA">
                      <w:rPr>
                        <w:rFonts w:ascii="Helvetica" w:hAnsi="Helvetica" w:cs="Helvetica"/>
                        <w:sz w:val="18"/>
                        <w:szCs w:val="18"/>
                      </w:rPr>
                      <w:fldChar w:fldCharType="separate"/>
                    </w:r>
                    <w:r w:rsidRPr="00CA38CA">
                      <w:rPr>
                        <w:rFonts w:ascii="Helvetica" w:hAnsi="Helvetica" w:cs="Helvetica"/>
                        <w:noProof/>
                        <w:sz w:val="18"/>
                        <w:szCs w:val="18"/>
                      </w:rPr>
                      <w:t>1</w:t>
                    </w:r>
                    <w:r w:rsidRPr="00CA38CA">
                      <w:rPr>
                        <w:rFonts w:ascii="Helvetica" w:hAnsi="Helvetica" w:cs="Helvetica"/>
                        <w:sz w:val="18"/>
                        <w:szCs w:val="18"/>
                      </w:rPr>
                      <w:fldChar w:fldCharType="end"/>
                    </w:r>
                    <w:r w:rsidRPr="00CA38CA">
                      <w:rPr>
                        <w:rFonts w:ascii="Helvetica" w:hAnsi="Helvetica" w:cs="Helvetica"/>
                        <w:sz w:val="18"/>
                        <w:szCs w:val="18"/>
                      </w:rPr>
                      <w:t xml:space="preserve"> of </w:t>
                    </w:r>
                    <w:r w:rsidRPr="00CA38CA">
                      <w:rPr>
                        <w:rFonts w:ascii="Helvetica" w:hAnsi="Helvetica" w:cs="Helvetica"/>
                        <w:sz w:val="18"/>
                        <w:szCs w:val="18"/>
                      </w:rPr>
                      <w:fldChar w:fldCharType="begin"/>
                    </w:r>
                    <w:r w:rsidRPr="00CA38CA">
                      <w:rPr>
                        <w:rFonts w:ascii="Helvetica" w:hAnsi="Helvetica" w:cs="Helvetica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Pr="00CA38CA">
                      <w:rPr>
                        <w:rFonts w:ascii="Helvetica" w:hAnsi="Helvetica" w:cs="Helvetica"/>
                        <w:sz w:val="18"/>
                        <w:szCs w:val="18"/>
                      </w:rPr>
                      <w:fldChar w:fldCharType="separate"/>
                    </w:r>
                    <w:r w:rsidRPr="00CA38CA">
                      <w:rPr>
                        <w:rFonts w:ascii="Helvetica" w:hAnsi="Helvetica" w:cs="Helvetica"/>
                        <w:noProof/>
                        <w:sz w:val="18"/>
                        <w:szCs w:val="18"/>
                      </w:rPr>
                      <w:t>2</w:t>
                    </w:r>
                    <w:r w:rsidRPr="00CA38CA">
                      <w:rPr>
                        <w:rFonts w:ascii="Helvetica" w:hAnsi="Helvetica" w:cs="Helvetica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="Helvetica" w:hAnsi="Helvetica" w:cs="Helvetica"/>
        <w:sz w:val="18"/>
        <w:szCs w:val="18"/>
      </w:rPr>
      <w:t>Petition for OFP  (rev. 01/21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F3241" w14:textId="77777777" w:rsidR="00AD316C" w:rsidRDefault="00AD316C" w:rsidP="00A14A91">
      <w:pPr>
        <w:spacing w:after="0" w:line="240" w:lineRule="auto"/>
      </w:pPr>
      <w:r>
        <w:separator/>
      </w:r>
    </w:p>
  </w:footnote>
  <w:footnote w:type="continuationSeparator" w:id="0">
    <w:p w14:paraId="4707231F" w14:textId="77777777" w:rsidR="00AD316C" w:rsidRDefault="00AD316C" w:rsidP="00A14A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92D0B"/>
    <w:multiLevelType w:val="hybridMultilevel"/>
    <w:tmpl w:val="51406350"/>
    <w:lvl w:ilvl="0" w:tplc="411C53BE">
      <w:start w:val="2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674884"/>
    <w:multiLevelType w:val="hybridMultilevel"/>
    <w:tmpl w:val="772A0C9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111333"/>
    <w:multiLevelType w:val="hybridMultilevel"/>
    <w:tmpl w:val="A0FC77F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A231E52"/>
    <w:multiLevelType w:val="hybridMultilevel"/>
    <w:tmpl w:val="46A235F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473AC"/>
    <w:multiLevelType w:val="hybridMultilevel"/>
    <w:tmpl w:val="E41EEB44"/>
    <w:lvl w:ilvl="0" w:tplc="4F50321E">
      <w:start w:val="1"/>
      <w:numFmt w:val="decimal"/>
      <w:lvlText w:val="%1."/>
      <w:lvlJc w:val="left"/>
      <w:pPr>
        <w:ind w:left="63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C23CF6"/>
    <w:multiLevelType w:val="hybridMultilevel"/>
    <w:tmpl w:val="FEC6996E"/>
    <w:lvl w:ilvl="0" w:tplc="9738B79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0B2707"/>
    <w:multiLevelType w:val="hybridMultilevel"/>
    <w:tmpl w:val="4DAAC7BC"/>
    <w:lvl w:ilvl="0" w:tplc="23E0D01C">
      <w:start w:val="2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A50096"/>
    <w:multiLevelType w:val="hybridMultilevel"/>
    <w:tmpl w:val="7770A30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3CB079F"/>
    <w:multiLevelType w:val="hybridMultilevel"/>
    <w:tmpl w:val="7C76493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3E5BE7"/>
    <w:multiLevelType w:val="hybridMultilevel"/>
    <w:tmpl w:val="CB00791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7A71420"/>
    <w:multiLevelType w:val="hybridMultilevel"/>
    <w:tmpl w:val="06DC6A00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AA7D16"/>
    <w:multiLevelType w:val="hybridMultilevel"/>
    <w:tmpl w:val="FA985F38"/>
    <w:lvl w:ilvl="0" w:tplc="3DA424FE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27A92"/>
    <w:multiLevelType w:val="hybridMultilevel"/>
    <w:tmpl w:val="FA985F38"/>
    <w:lvl w:ilvl="0" w:tplc="3DA424FE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010466"/>
    <w:multiLevelType w:val="hybridMultilevel"/>
    <w:tmpl w:val="EEC81FA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A84498F"/>
    <w:multiLevelType w:val="hybridMultilevel"/>
    <w:tmpl w:val="6A00FA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C420F4"/>
    <w:multiLevelType w:val="hybridMultilevel"/>
    <w:tmpl w:val="FA985F38"/>
    <w:lvl w:ilvl="0" w:tplc="3DA424FE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DD32BF"/>
    <w:multiLevelType w:val="hybridMultilevel"/>
    <w:tmpl w:val="597A05AC"/>
    <w:lvl w:ilvl="0" w:tplc="FB580D66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0760DC"/>
    <w:multiLevelType w:val="hybridMultilevel"/>
    <w:tmpl w:val="265CDB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4A311C3"/>
    <w:multiLevelType w:val="hybridMultilevel"/>
    <w:tmpl w:val="932C9BDE"/>
    <w:lvl w:ilvl="0" w:tplc="C194CF3A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5239E7"/>
    <w:multiLevelType w:val="hybridMultilevel"/>
    <w:tmpl w:val="957885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16189D"/>
    <w:multiLevelType w:val="hybridMultilevel"/>
    <w:tmpl w:val="3D7E5EFA"/>
    <w:lvl w:ilvl="0" w:tplc="FB580D66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A3729C"/>
    <w:multiLevelType w:val="hybridMultilevel"/>
    <w:tmpl w:val="3C0622D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AF1024A"/>
    <w:multiLevelType w:val="hybridMultilevel"/>
    <w:tmpl w:val="DC38D14A"/>
    <w:lvl w:ilvl="0" w:tplc="5CF8FBA4">
      <w:start w:val="3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A0783A"/>
    <w:multiLevelType w:val="hybridMultilevel"/>
    <w:tmpl w:val="C2584D3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18C5A14"/>
    <w:multiLevelType w:val="hybridMultilevel"/>
    <w:tmpl w:val="0DF255AE"/>
    <w:lvl w:ilvl="0" w:tplc="5198B5A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C21F9E"/>
    <w:multiLevelType w:val="hybridMultilevel"/>
    <w:tmpl w:val="7C76493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4A12A62"/>
    <w:multiLevelType w:val="hybridMultilevel"/>
    <w:tmpl w:val="5E3EE380"/>
    <w:lvl w:ilvl="0" w:tplc="E3FE4E0C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C73B63"/>
    <w:multiLevelType w:val="hybridMultilevel"/>
    <w:tmpl w:val="E7680D54"/>
    <w:lvl w:ilvl="0" w:tplc="60088D42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09E1563"/>
    <w:multiLevelType w:val="hybridMultilevel"/>
    <w:tmpl w:val="37D690B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4505297"/>
    <w:multiLevelType w:val="hybridMultilevel"/>
    <w:tmpl w:val="81D8BC84"/>
    <w:lvl w:ilvl="0" w:tplc="73FC018A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35424B"/>
    <w:multiLevelType w:val="hybridMultilevel"/>
    <w:tmpl w:val="D20CCD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FF220C"/>
    <w:multiLevelType w:val="hybridMultilevel"/>
    <w:tmpl w:val="BA90C64A"/>
    <w:lvl w:ilvl="0" w:tplc="C194CF3A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D35B62"/>
    <w:multiLevelType w:val="hybridMultilevel"/>
    <w:tmpl w:val="2098B28A"/>
    <w:lvl w:ilvl="0" w:tplc="675CB40C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EA16C5"/>
    <w:multiLevelType w:val="hybridMultilevel"/>
    <w:tmpl w:val="7478AFE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9897086"/>
    <w:multiLevelType w:val="hybridMultilevel"/>
    <w:tmpl w:val="FEC6996E"/>
    <w:lvl w:ilvl="0" w:tplc="9738B79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7A4D81"/>
    <w:multiLevelType w:val="hybridMultilevel"/>
    <w:tmpl w:val="FA985F38"/>
    <w:lvl w:ilvl="0" w:tplc="3DA424FE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9D51BC"/>
    <w:multiLevelType w:val="hybridMultilevel"/>
    <w:tmpl w:val="06DC6A00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173180"/>
    <w:multiLevelType w:val="hybridMultilevel"/>
    <w:tmpl w:val="79ECEF82"/>
    <w:lvl w:ilvl="0" w:tplc="4F50321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EB78FA"/>
    <w:multiLevelType w:val="hybridMultilevel"/>
    <w:tmpl w:val="AE321FE2"/>
    <w:lvl w:ilvl="0" w:tplc="A488891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07328B"/>
    <w:multiLevelType w:val="hybridMultilevel"/>
    <w:tmpl w:val="DC38D14A"/>
    <w:lvl w:ilvl="0" w:tplc="5CF8FBA4">
      <w:start w:val="3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8849491">
    <w:abstractNumId w:val="10"/>
  </w:num>
  <w:num w:numId="2" w16cid:durableId="1636447649">
    <w:abstractNumId w:val="33"/>
  </w:num>
  <w:num w:numId="3" w16cid:durableId="1884125906">
    <w:abstractNumId w:val="37"/>
  </w:num>
  <w:num w:numId="4" w16cid:durableId="1526551132">
    <w:abstractNumId w:val="4"/>
  </w:num>
  <w:num w:numId="5" w16cid:durableId="520513070">
    <w:abstractNumId w:val="19"/>
  </w:num>
  <w:num w:numId="6" w16cid:durableId="102700363">
    <w:abstractNumId w:val="26"/>
  </w:num>
  <w:num w:numId="7" w16cid:durableId="982196000">
    <w:abstractNumId w:val="27"/>
  </w:num>
  <w:num w:numId="8" w16cid:durableId="1817145794">
    <w:abstractNumId w:val="30"/>
  </w:num>
  <w:num w:numId="9" w16cid:durableId="1250770537">
    <w:abstractNumId w:val="1"/>
  </w:num>
  <w:num w:numId="10" w16cid:durableId="1366560486">
    <w:abstractNumId w:val="23"/>
  </w:num>
  <w:num w:numId="11" w16cid:durableId="1511677626">
    <w:abstractNumId w:val="21"/>
  </w:num>
  <w:num w:numId="12" w16cid:durableId="2034527472">
    <w:abstractNumId w:val="13"/>
  </w:num>
  <w:num w:numId="13" w16cid:durableId="1075665579">
    <w:abstractNumId w:val="2"/>
  </w:num>
  <w:num w:numId="14" w16cid:durableId="2112584636">
    <w:abstractNumId w:val="9"/>
  </w:num>
  <w:num w:numId="15" w16cid:durableId="1314485839">
    <w:abstractNumId w:val="14"/>
  </w:num>
  <w:num w:numId="16" w16cid:durableId="1343242533">
    <w:abstractNumId w:val="36"/>
  </w:num>
  <w:num w:numId="17" w16cid:durableId="1745032130">
    <w:abstractNumId w:val="20"/>
  </w:num>
  <w:num w:numId="18" w16cid:durableId="1056047705">
    <w:abstractNumId w:val="31"/>
  </w:num>
  <w:num w:numId="19" w16cid:durableId="1577324152">
    <w:abstractNumId w:val="3"/>
  </w:num>
  <w:num w:numId="20" w16cid:durableId="1977831223">
    <w:abstractNumId w:val="6"/>
  </w:num>
  <w:num w:numId="21" w16cid:durableId="1004937908">
    <w:abstractNumId w:val="34"/>
  </w:num>
  <w:num w:numId="22" w16cid:durableId="984820480">
    <w:abstractNumId w:val="5"/>
  </w:num>
  <w:num w:numId="23" w16cid:durableId="1497384778">
    <w:abstractNumId w:val="18"/>
  </w:num>
  <w:num w:numId="24" w16cid:durableId="557940225">
    <w:abstractNumId w:val="32"/>
  </w:num>
  <w:num w:numId="25" w16cid:durableId="310065163">
    <w:abstractNumId w:val="16"/>
  </w:num>
  <w:num w:numId="26" w16cid:durableId="1782066959">
    <w:abstractNumId w:val="0"/>
  </w:num>
  <w:num w:numId="27" w16cid:durableId="1304895492">
    <w:abstractNumId w:val="22"/>
  </w:num>
  <w:num w:numId="28" w16cid:durableId="506333193">
    <w:abstractNumId w:val="39"/>
  </w:num>
  <w:num w:numId="29" w16cid:durableId="845367253">
    <w:abstractNumId w:val="28"/>
  </w:num>
  <w:num w:numId="30" w16cid:durableId="1147043630">
    <w:abstractNumId w:val="38"/>
  </w:num>
  <w:num w:numId="31" w16cid:durableId="1149401174">
    <w:abstractNumId w:val="15"/>
  </w:num>
  <w:num w:numId="32" w16cid:durableId="1842311345">
    <w:abstractNumId w:val="35"/>
  </w:num>
  <w:num w:numId="33" w16cid:durableId="28843626">
    <w:abstractNumId w:val="11"/>
  </w:num>
  <w:num w:numId="34" w16cid:durableId="1474519869">
    <w:abstractNumId w:val="12"/>
  </w:num>
  <w:num w:numId="35" w16cid:durableId="1736931270">
    <w:abstractNumId w:val="24"/>
  </w:num>
  <w:num w:numId="36" w16cid:durableId="948389623">
    <w:abstractNumId w:val="29"/>
  </w:num>
  <w:num w:numId="37" w16cid:durableId="196629658">
    <w:abstractNumId w:val="17"/>
  </w:num>
  <w:num w:numId="38" w16cid:durableId="521357288">
    <w:abstractNumId w:val="7"/>
  </w:num>
  <w:num w:numId="39" w16cid:durableId="761410358">
    <w:abstractNumId w:val="8"/>
  </w:num>
  <w:num w:numId="40" w16cid:durableId="67680677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ysrA0NTcwtTAxMTFT0lEKTi0uzszPAykwrwUAo9Tk9iwAAAA="/>
  </w:docVars>
  <w:rsids>
    <w:rsidRoot w:val="00AA3F24"/>
    <w:rsid w:val="00001616"/>
    <w:rsid w:val="00001991"/>
    <w:rsid w:val="00004026"/>
    <w:rsid w:val="00005002"/>
    <w:rsid w:val="00007111"/>
    <w:rsid w:val="00007A7E"/>
    <w:rsid w:val="00016777"/>
    <w:rsid w:val="00022FA4"/>
    <w:rsid w:val="00024D6F"/>
    <w:rsid w:val="00030FDC"/>
    <w:rsid w:val="00031054"/>
    <w:rsid w:val="00035870"/>
    <w:rsid w:val="00037FD4"/>
    <w:rsid w:val="00042A32"/>
    <w:rsid w:val="00047F3E"/>
    <w:rsid w:val="00052DB8"/>
    <w:rsid w:val="00053F52"/>
    <w:rsid w:val="00056A29"/>
    <w:rsid w:val="000621CF"/>
    <w:rsid w:val="000622B6"/>
    <w:rsid w:val="00066BC7"/>
    <w:rsid w:val="00066CEB"/>
    <w:rsid w:val="00066D55"/>
    <w:rsid w:val="000702D8"/>
    <w:rsid w:val="00071655"/>
    <w:rsid w:val="0007289C"/>
    <w:rsid w:val="00085542"/>
    <w:rsid w:val="00091F0C"/>
    <w:rsid w:val="000A214D"/>
    <w:rsid w:val="000B237E"/>
    <w:rsid w:val="000B3416"/>
    <w:rsid w:val="000C3D60"/>
    <w:rsid w:val="000C3F91"/>
    <w:rsid w:val="000C4206"/>
    <w:rsid w:val="000D55EF"/>
    <w:rsid w:val="000D788F"/>
    <w:rsid w:val="000E0075"/>
    <w:rsid w:val="000E06D8"/>
    <w:rsid w:val="000E4EB3"/>
    <w:rsid w:val="000E7FED"/>
    <w:rsid w:val="000F0C7E"/>
    <w:rsid w:val="000F20A4"/>
    <w:rsid w:val="0010308A"/>
    <w:rsid w:val="001045A0"/>
    <w:rsid w:val="00105A9B"/>
    <w:rsid w:val="00107CF7"/>
    <w:rsid w:val="00110F37"/>
    <w:rsid w:val="0011169A"/>
    <w:rsid w:val="00112A8B"/>
    <w:rsid w:val="00113AFC"/>
    <w:rsid w:val="00116B30"/>
    <w:rsid w:val="00117778"/>
    <w:rsid w:val="00117BFA"/>
    <w:rsid w:val="0012000A"/>
    <w:rsid w:val="00124CB4"/>
    <w:rsid w:val="001257D7"/>
    <w:rsid w:val="00130B24"/>
    <w:rsid w:val="00137F65"/>
    <w:rsid w:val="0014470B"/>
    <w:rsid w:val="001468FF"/>
    <w:rsid w:val="00146B13"/>
    <w:rsid w:val="00152657"/>
    <w:rsid w:val="001528D0"/>
    <w:rsid w:val="00156C37"/>
    <w:rsid w:val="0015703F"/>
    <w:rsid w:val="0016018F"/>
    <w:rsid w:val="001620CE"/>
    <w:rsid w:val="00167558"/>
    <w:rsid w:val="001734F5"/>
    <w:rsid w:val="001767E4"/>
    <w:rsid w:val="00177A7D"/>
    <w:rsid w:val="001822D6"/>
    <w:rsid w:val="00183700"/>
    <w:rsid w:val="001914E6"/>
    <w:rsid w:val="00197572"/>
    <w:rsid w:val="001A1E59"/>
    <w:rsid w:val="001A220D"/>
    <w:rsid w:val="001A794A"/>
    <w:rsid w:val="001B00C8"/>
    <w:rsid w:val="001B0AE9"/>
    <w:rsid w:val="001B272D"/>
    <w:rsid w:val="001B3266"/>
    <w:rsid w:val="001B5A12"/>
    <w:rsid w:val="001C183A"/>
    <w:rsid w:val="001D24BA"/>
    <w:rsid w:val="001D459E"/>
    <w:rsid w:val="001D4F44"/>
    <w:rsid w:val="001D5F4C"/>
    <w:rsid w:val="001D76A8"/>
    <w:rsid w:val="001E4261"/>
    <w:rsid w:val="001E5481"/>
    <w:rsid w:val="001E6538"/>
    <w:rsid w:val="001E65E7"/>
    <w:rsid w:val="001F77D5"/>
    <w:rsid w:val="00203706"/>
    <w:rsid w:val="00204236"/>
    <w:rsid w:val="00206045"/>
    <w:rsid w:val="00206FDD"/>
    <w:rsid w:val="00215191"/>
    <w:rsid w:val="00224F55"/>
    <w:rsid w:val="0023581D"/>
    <w:rsid w:val="00236D26"/>
    <w:rsid w:val="00237FB5"/>
    <w:rsid w:val="0024446D"/>
    <w:rsid w:val="00245705"/>
    <w:rsid w:val="00247F93"/>
    <w:rsid w:val="002514BA"/>
    <w:rsid w:val="0025274E"/>
    <w:rsid w:val="00255268"/>
    <w:rsid w:val="00255E9F"/>
    <w:rsid w:val="00262CBA"/>
    <w:rsid w:val="00263817"/>
    <w:rsid w:val="00263945"/>
    <w:rsid w:val="002642A3"/>
    <w:rsid w:val="00264A63"/>
    <w:rsid w:val="00265EE1"/>
    <w:rsid w:val="00272B4F"/>
    <w:rsid w:val="002753F3"/>
    <w:rsid w:val="00276AA1"/>
    <w:rsid w:val="00277564"/>
    <w:rsid w:val="00280CD2"/>
    <w:rsid w:val="00281BC0"/>
    <w:rsid w:val="00281E94"/>
    <w:rsid w:val="002869CA"/>
    <w:rsid w:val="00297933"/>
    <w:rsid w:val="002A2643"/>
    <w:rsid w:val="002B0E42"/>
    <w:rsid w:val="002B1620"/>
    <w:rsid w:val="002B6C09"/>
    <w:rsid w:val="002B7155"/>
    <w:rsid w:val="002C1E23"/>
    <w:rsid w:val="002C610D"/>
    <w:rsid w:val="002C68A3"/>
    <w:rsid w:val="002E0992"/>
    <w:rsid w:val="002E0B88"/>
    <w:rsid w:val="002E4F77"/>
    <w:rsid w:val="002E5C7E"/>
    <w:rsid w:val="002E5D7A"/>
    <w:rsid w:val="002E6F43"/>
    <w:rsid w:val="002E7B32"/>
    <w:rsid w:val="002F1E28"/>
    <w:rsid w:val="002F2DCB"/>
    <w:rsid w:val="002F332A"/>
    <w:rsid w:val="002F4AEC"/>
    <w:rsid w:val="002F62DB"/>
    <w:rsid w:val="003015E0"/>
    <w:rsid w:val="0031233D"/>
    <w:rsid w:val="00315DD7"/>
    <w:rsid w:val="003165FD"/>
    <w:rsid w:val="003206FC"/>
    <w:rsid w:val="00330070"/>
    <w:rsid w:val="003304DB"/>
    <w:rsid w:val="00332E60"/>
    <w:rsid w:val="00334DBC"/>
    <w:rsid w:val="003408A0"/>
    <w:rsid w:val="00340E06"/>
    <w:rsid w:val="00341B45"/>
    <w:rsid w:val="00345370"/>
    <w:rsid w:val="003534A6"/>
    <w:rsid w:val="00354145"/>
    <w:rsid w:val="00357370"/>
    <w:rsid w:val="00364C5A"/>
    <w:rsid w:val="0036682E"/>
    <w:rsid w:val="003734F8"/>
    <w:rsid w:val="00375669"/>
    <w:rsid w:val="00376EC1"/>
    <w:rsid w:val="00377876"/>
    <w:rsid w:val="00380CED"/>
    <w:rsid w:val="00381F5D"/>
    <w:rsid w:val="0038749E"/>
    <w:rsid w:val="00387C04"/>
    <w:rsid w:val="003A0128"/>
    <w:rsid w:val="003A124F"/>
    <w:rsid w:val="003B590E"/>
    <w:rsid w:val="003B6F23"/>
    <w:rsid w:val="003C0A74"/>
    <w:rsid w:val="003D1905"/>
    <w:rsid w:val="003D7AEA"/>
    <w:rsid w:val="003E1158"/>
    <w:rsid w:val="003E596F"/>
    <w:rsid w:val="003E5D93"/>
    <w:rsid w:val="003F0C7D"/>
    <w:rsid w:val="003F16C5"/>
    <w:rsid w:val="003F18B8"/>
    <w:rsid w:val="003F3428"/>
    <w:rsid w:val="003F4D0B"/>
    <w:rsid w:val="00403680"/>
    <w:rsid w:val="00403EBE"/>
    <w:rsid w:val="00416817"/>
    <w:rsid w:val="004277B8"/>
    <w:rsid w:val="00427F1C"/>
    <w:rsid w:val="00436620"/>
    <w:rsid w:val="004532AA"/>
    <w:rsid w:val="004552E0"/>
    <w:rsid w:val="00457365"/>
    <w:rsid w:val="0047135A"/>
    <w:rsid w:val="004827AB"/>
    <w:rsid w:val="004827DB"/>
    <w:rsid w:val="0048291C"/>
    <w:rsid w:val="00490662"/>
    <w:rsid w:val="00494D5B"/>
    <w:rsid w:val="004964F6"/>
    <w:rsid w:val="004966B7"/>
    <w:rsid w:val="00497B28"/>
    <w:rsid w:val="004A251A"/>
    <w:rsid w:val="004A7004"/>
    <w:rsid w:val="004B2FAD"/>
    <w:rsid w:val="004B6B08"/>
    <w:rsid w:val="004B6D31"/>
    <w:rsid w:val="004C1662"/>
    <w:rsid w:val="004C1C0C"/>
    <w:rsid w:val="004D10C5"/>
    <w:rsid w:val="004D1CFD"/>
    <w:rsid w:val="004D2391"/>
    <w:rsid w:val="004D7488"/>
    <w:rsid w:val="004E114A"/>
    <w:rsid w:val="004E2013"/>
    <w:rsid w:val="004E3801"/>
    <w:rsid w:val="004E6E43"/>
    <w:rsid w:val="004F5BBA"/>
    <w:rsid w:val="004F7693"/>
    <w:rsid w:val="00512061"/>
    <w:rsid w:val="00513085"/>
    <w:rsid w:val="0051315B"/>
    <w:rsid w:val="0051694E"/>
    <w:rsid w:val="005226A7"/>
    <w:rsid w:val="00523186"/>
    <w:rsid w:val="00525305"/>
    <w:rsid w:val="00531211"/>
    <w:rsid w:val="005315D2"/>
    <w:rsid w:val="0053227C"/>
    <w:rsid w:val="005340C8"/>
    <w:rsid w:val="00534B58"/>
    <w:rsid w:val="00535251"/>
    <w:rsid w:val="0053580B"/>
    <w:rsid w:val="00541417"/>
    <w:rsid w:val="00541647"/>
    <w:rsid w:val="00545AD2"/>
    <w:rsid w:val="005460B0"/>
    <w:rsid w:val="005523FB"/>
    <w:rsid w:val="00552C93"/>
    <w:rsid w:val="00553B60"/>
    <w:rsid w:val="005570D2"/>
    <w:rsid w:val="00562AA8"/>
    <w:rsid w:val="00562D6D"/>
    <w:rsid w:val="00564398"/>
    <w:rsid w:val="00565870"/>
    <w:rsid w:val="005662B5"/>
    <w:rsid w:val="00566445"/>
    <w:rsid w:val="00573ECB"/>
    <w:rsid w:val="00574F6E"/>
    <w:rsid w:val="0058037D"/>
    <w:rsid w:val="005825D0"/>
    <w:rsid w:val="005828BB"/>
    <w:rsid w:val="00583CEC"/>
    <w:rsid w:val="00586A6A"/>
    <w:rsid w:val="00594532"/>
    <w:rsid w:val="005973EB"/>
    <w:rsid w:val="005A6272"/>
    <w:rsid w:val="005B0098"/>
    <w:rsid w:val="005B0CC2"/>
    <w:rsid w:val="005B48E7"/>
    <w:rsid w:val="005B72CE"/>
    <w:rsid w:val="005C3D98"/>
    <w:rsid w:val="005C7983"/>
    <w:rsid w:val="005D0B09"/>
    <w:rsid w:val="005D1686"/>
    <w:rsid w:val="005D3097"/>
    <w:rsid w:val="005D30A8"/>
    <w:rsid w:val="005D4375"/>
    <w:rsid w:val="005E0DF7"/>
    <w:rsid w:val="005E7CD1"/>
    <w:rsid w:val="005F26C4"/>
    <w:rsid w:val="005F677E"/>
    <w:rsid w:val="005F7121"/>
    <w:rsid w:val="00601549"/>
    <w:rsid w:val="00601DE6"/>
    <w:rsid w:val="006075B9"/>
    <w:rsid w:val="00610EF1"/>
    <w:rsid w:val="00614DD4"/>
    <w:rsid w:val="006214CB"/>
    <w:rsid w:val="00622815"/>
    <w:rsid w:val="00631342"/>
    <w:rsid w:val="006343EB"/>
    <w:rsid w:val="00634DE0"/>
    <w:rsid w:val="006354B7"/>
    <w:rsid w:val="006433E9"/>
    <w:rsid w:val="00643D65"/>
    <w:rsid w:val="00644973"/>
    <w:rsid w:val="00646C66"/>
    <w:rsid w:val="006476CB"/>
    <w:rsid w:val="00647A4A"/>
    <w:rsid w:val="00654018"/>
    <w:rsid w:val="0065561D"/>
    <w:rsid w:val="00662FBF"/>
    <w:rsid w:val="0066399B"/>
    <w:rsid w:val="006659E9"/>
    <w:rsid w:val="0066617F"/>
    <w:rsid w:val="00670F59"/>
    <w:rsid w:val="00673C4B"/>
    <w:rsid w:val="00674DEE"/>
    <w:rsid w:val="0068311F"/>
    <w:rsid w:val="0068458A"/>
    <w:rsid w:val="006847DF"/>
    <w:rsid w:val="00685BF4"/>
    <w:rsid w:val="00685D4A"/>
    <w:rsid w:val="006870F1"/>
    <w:rsid w:val="006920F2"/>
    <w:rsid w:val="0069256F"/>
    <w:rsid w:val="00693D40"/>
    <w:rsid w:val="006969C3"/>
    <w:rsid w:val="006970D7"/>
    <w:rsid w:val="006A39C6"/>
    <w:rsid w:val="006A5FD6"/>
    <w:rsid w:val="006A7264"/>
    <w:rsid w:val="006A7AC6"/>
    <w:rsid w:val="006B4BC4"/>
    <w:rsid w:val="006C043C"/>
    <w:rsid w:val="006C2C8F"/>
    <w:rsid w:val="006C7D26"/>
    <w:rsid w:val="006D0017"/>
    <w:rsid w:val="006D2DC2"/>
    <w:rsid w:val="006F20C5"/>
    <w:rsid w:val="006F5803"/>
    <w:rsid w:val="006F5C90"/>
    <w:rsid w:val="0070017B"/>
    <w:rsid w:val="007026C9"/>
    <w:rsid w:val="007055B7"/>
    <w:rsid w:val="00713D93"/>
    <w:rsid w:val="00723CFB"/>
    <w:rsid w:val="00726EDB"/>
    <w:rsid w:val="007279A3"/>
    <w:rsid w:val="00731246"/>
    <w:rsid w:val="0073298F"/>
    <w:rsid w:val="007338DB"/>
    <w:rsid w:val="00733963"/>
    <w:rsid w:val="00734DD5"/>
    <w:rsid w:val="007364BC"/>
    <w:rsid w:val="00743050"/>
    <w:rsid w:val="00744AC8"/>
    <w:rsid w:val="00746E81"/>
    <w:rsid w:val="0075045F"/>
    <w:rsid w:val="00757799"/>
    <w:rsid w:val="007618F8"/>
    <w:rsid w:val="00763002"/>
    <w:rsid w:val="00764B85"/>
    <w:rsid w:val="007656F0"/>
    <w:rsid w:val="00765707"/>
    <w:rsid w:val="00773599"/>
    <w:rsid w:val="00773E22"/>
    <w:rsid w:val="007753EF"/>
    <w:rsid w:val="00780A98"/>
    <w:rsid w:val="00790445"/>
    <w:rsid w:val="00796EB1"/>
    <w:rsid w:val="00797E58"/>
    <w:rsid w:val="007A16CA"/>
    <w:rsid w:val="007A5E70"/>
    <w:rsid w:val="007A628E"/>
    <w:rsid w:val="007B0DAB"/>
    <w:rsid w:val="007B57D9"/>
    <w:rsid w:val="007C3B7E"/>
    <w:rsid w:val="007C759D"/>
    <w:rsid w:val="007C7EAA"/>
    <w:rsid w:val="007D3D70"/>
    <w:rsid w:val="007D616F"/>
    <w:rsid w:val="007E1181"/>
    <w:rsid w:val="007E2E2A"/>
    <w:rsid w:val="007E548B"/>
    <w:rsid w:val="007E61A0"/>
    <w:rsid w:val="007E66D0"/>
    <w:rsid w:val="007E786C"/>
    <w:rsid w:val="007F3EE5"/>
    <w:rsid w:val="007F4415"/>
    <w:rsid w:val="007F4943"/>
    <w:rsid w:val="007F5417"/>
    <w:rsid w:val="00801042"/>
    <w:rsid w:val="00802DF3"/>
    <w:rsid w:val="0080304F"/>
    <w:rsid w:val="008035D3"/>
    <w:rsid w:val="008046F8"/>
    <w:rsid w:val="0080671F"/>
    <w:rsid w:val="00806D54"/>
    <w:rsid w:val="00811FAD"/>
    <w:rsid w:val="00813017"/>
    <w:rsid w:val="008167F9"/>
    <w:rsid w:val="00817A70"/>
    <w:rsid w:val="00817BBB"/>
    <w:rsid w:val="00824D5D"/>
    <w:rsid w:val="00826267"/>
    <w:rsid w:val="008309C4"/>
    <w:rsid w:val="0083348C"/>
    <w:rsid w:val="008344C9"/>
    <w:rsid w:val="00835E1C"/>
    <w:rsid w:val="00836966"/>
    <w:rsid w:val="00841183"/>
    <w:rsid w:val="0084478B"/>
    <w:rsid w:val="00850B79"/>
    <w:rsid w:val="00853C6B"/>
    <w:rsid w:val="008559F3"/>
    <w:rsid w:val="00872F84"/>
    <w:rsid w:val="00882232"/>
    <w:rsid w:val="00882256"/>
    <w:rsid w:val="00890A65"/>
    <w:rsid w:val="008A0599"/>
    <w:rsid w:val="008A2375"/>
    <w:rsid w:val="008A4636"/>
    <w:rsid w:val="008A58EC"/>
    <w:rsid w:val="008B0F6B"/>
    <w:rsid w:val="008B24AA"/>
    <w:rsid w:val="008C58B9"/>
    <w:rsid w:val="008C697B"/>
    <w:rsid w:val="008D2209"/>
    <w:rsid w:val="008D2789"/>
    <w:rsid w:val="008D3FF4"/>
    <w:rsid w:val="008D4B4E"/>
    <w:rsid w:val="008D63B2"/>
    <w:rsid w:val="008D7211"/>
    <w:rsid w:val="008E3F62"/>
    <w:rsid w:val="008F27AC"/>
    <w:rsid w:val="008F2CA0"/>
    <w:rsid w:val="008F41A6"/>
    <w:rsid w:val="008F7404"/>
    <w:rsid w:val="00911A69"/>
    <w:rsid w:val="009122F3"/>
    <w:rsid w:val="00915315"/>
    <w:rsid w:val="00916F46"/>
    <w:rsid w:val="00920BF6"/>
    <w:rsid w:val="0092197D"/>
    <w:rsid w:val="00921F68"/>
    <w:rsid w:val="00923F41"/>
    <w:rsid w:val="00925D97"/>
    <w:rsid w:val="00925E50"/>
    <w:rsid w:val="00926267"/>
    <w:rsid w:val="00927EC3"/>
    <w:rsid w:val="00927F0A"/>
    <w:rsid w:val="0093279A"/>
    <w:rsid w:val="00942D6D"/>
    <w:rsid w:val="00943026"/>
    <w:rsid w:val="0094313F"/>
    <w:rsid w:val="00944D38"/>
    <w:rsid w:val="009470A5"/>
    <w:rsid w:val="0095015F"/>
    <w:rsid w:val="009510F7"/>
    <w:rsid w:val="00957076"/>
    <w:rsid w:val="009579D4"/>
    <w:rsid w:val="00961FFA"/>
    <w:rsid w:val="009742E0"/>
    <w:rsid w:val="00976DF8"/>
    <w:rsid w:val="009772DF"/>
    <w:rsid w:val="009937D9"/>
    <w:rsid w:val="00993F15"/>
    <w:rsid w:val="009958E1"/>
    <w:rsid w:val="009A14EB"/>
    <w:rsid w:val="009A1BAB"/>
    <w:rsid w:val="009A6135"/>
    <w:rsid w:val="009B5746"/>
    <w:rsid w:val="009C3ECC"/>
    <w:rsid w:val="009C4D67"/>
    <w:rsid w:val="009D0F4C"/>
    <w:rsid w:val="009E7846"/>
    <w:rsid w:val="009F126F"/>
    <w:rsid w:val="009F25FF"/>
    <w:rsid w:val="009F5FCE"/>
    <w:rsid w:val="009F7917"/>
    <w:rsid w:val="009F7CDD"/>
    <w:rsid w:val="00A02934"/>
    <w:rsid w:val="00A047B5"/>
    <w:rsid w:val="00A07644"/>
    <w:rsid w:val="00A07AF3"/>
    <w:rsid w:val="00A10BB6"/>
    <w:rsid w:val="00A1119E"/>
    <w:rsid w:val="00A12236"/>
    <w:rsid w:val="00A12CFA"/>
    <w:rsid w:val="00A14A91"/>
    <w:rsid w:val="00A16214"/>
    <w:rsid w:val="00A20B16"/>
    <w:rsid w:val="00A23F37"/>
    <w:rsid w:val="00A25833"/>
    <w:rsid w:val="00A312B2"/>
    <w:rsid w:val="00A35C95"/>
    <w:rsid w:val="00A370CE"/>
    <w:rsid w:val="00A439EF"/>
    <w:rsid w:val="00A45C8B"/>
    <w:rsid w:val="00A51AF6"/>
    <w:rsid w:val="00A525DB"/>
    <w:rsid w:val="00A52A49"/>
    <w:rsid w:val="00A557E3"/>
    <w:rsid w:val="00A57493"/>
    <w:rsid w:val="00A62E99"/>
    <w:rsid w:val="00A718D0"/>
    <w:rsid w:val="00A81CAB"/>
    <w:rsid w:val="00A845CE"/>
    <w:rsid w:val="00A86642"/>
    <w:rsid w:val="00A94FDE"/>
    <w:rsid w:val="00A959AE"/>
    <w:rsid w:val="00A9751E"/>
    <w:rsid w:val="00A97B26"/>
    <w:rsid w:val="00AA0E32"/>
    <w:rsid w:val="00AA3F24"/>
    <w:rsid w:val="00AA630F"/>
    <w:rsid w:val="00AB09A7"/>
    <w:rsid w:val="00AB4838"/>
    <w:rsid w:val="00AB6EC5"/>
    <w:rsid w:val="00AD1626"/>
    <w:rsid w:val="00AD316C"/>
    <w:rsid w:val="00AD5D9B"/>
    <w:rsid w:val="00AD70BB"/>
    <w:rsid w:val="00AE0ACD"/>
    <w:rsid w:val="00AE6324"/>
    <w:rsid w:val="00AF24FD"/>
    <w:rsid w:val="00AF55E4"/>
    <w:rsid w:val="00B01805"/>
    <w:rsid w:val="00B11715"/>
    <w:rsid w:val="00B14768"/>
    <w:rsid w:val="00B17607"/>
    <w:rsid w:val="00B17733"/>
    <w:rsid w:val="00B177A9"/>
    <w:rsid w:val="00B30CC2"/>
    <w:rsid w:val="00B329AD"/>
    <w:rsid w:val="00B35C2D"/>
    <w:rsid w:val="00B400D4"/>
    <w:rsid w:val="00B411F7"/>
    <w:rsid w:val="00B41375"/>
    <w:rsid w:val="00B415C1"/>
    <w:rsid w:val="00B45531"/>
    <w:rsid w:val="00B466C8"/>
    <w:rsid w:val="00B46733"/>
    <w:rsid w:val="00B474F7"/>
    <w:rsid w:val="00B552DD"/>
    <w:rsid w:val="00B559E8"/>
    <w:rsid w:val="00B60B6B"/>
    <w:rsid w:val="00B6270A"/>
    <w:rsid w:val="00B65149"/>
    <w:rsid w:val="00B65D8A"/>
    <w:rsid w:val="00B665FC"/>
    <w:rsid w:val="00B67445"/>
    <w:rsid w:val="00B67512"/>
    <w:rsid w:val="00B67CC4"/>
    <w:rsid w:val="00B719E1"/>
    <w:rsid w:val="00B75933"/>
    <w:rsid w:val="00B77655"/>
    <w:rsid w:val="00B77CE4"/>
    <w:rsid w:val="00B82B7E"/>
    <w:rsid w:val="00B87697"/>
    <w:rsid w:val="00B90790"/>
    <w:rsid w:val="00B97C5C"/>
    <w:rsid w:val="00BA3DC5"/>
    <w:rsid w:val="00BB7B49"/>
    <w:rsid w:val="00BC45FA"/>
    <w:rsid w:val="00BC7CB9"/>
    <w:rsid w:val="00BD01E0"/>
    <w:rsid w:val="00BD0F5D"/>
    <w:rsid w:val="00BD3D94"/>
    <w:rsid w:val="00BE5575"/>
    <w:rsid w:val="00BF0C5E"/>
    <w:rsid w:val="00BF175F"/>
    <w:rsid w:val="00BF2366"/>
    <w:rsid w:val="00BF30A9"/>
    <w:rsid w:val="00BF7558"/>
    <w:rsid w:val="00BF7570"/>
    <w:rsid w:val="00C0631A"/>
    <w:rsid w:val="00C06AD5"/>
    <w:rsid w:val="00C074D0"/>
    <w:rsid w:val="00C07BDB"/>
    <w:rsid w:val="00C10981"/>
    <w:rsid w:val="00C1159A"/>
    <w:rsid w:val="00C14BED"/>
    <w:rsid w:val="00C15D78"/>
    <w:rsid w:val="00C17130"/>
    <w:rsid w:val="00C173D4"/>
    <w:rsid w:val="00C20352"/>
    <w:rsid w:val="00C33E42"/>
    <w:rsid w:val="00C40DB5"/>
    <w:rsid w:val="00C41FD6"/>
    <w:rsid w:val="00C43856"/>
    <w:rsid w:val="00C45BD2"/>
    <w:rsid w:val="00C45F23"/>
    <w:rsid w:val="00C4723D"/>
    <w:rsid w:val="00C50AD1"/>
    <w:rsid w:val="00C53D1A"/>
    <w:rsid w:val="00C56157"/>
    <w:rsid w:val="00C614F5"/>
    <w:rsid w:val="00C66280"/>
    <w:rsid w:val="00C67ABF"/>
    <w:rsid w:val="00C735DC"/>
    <w:rsid w:val="00C73867"/>
    <w:rsid w:val="00C73EB1"/>
    <w:rsid w:val="00C772D7"/>
    <w:rsid w:val="00C77414"/>
    <w:rsid w:val="00C80CA1"/>
    <w:rsid w:val="00C83EED"/>
    <w:rsid w:val="00C8473F"/>
    <w:rsid w:val="00C85989"/>
    <w:rsid w:val="00C920F2"/>
    <w:rsid w:val="00C94400"/>
    <w:rsid w:val="00C94638"/>
    <w:rsid w:val="00C95A08"/>
    <w:rsid w:val="00CA1F38"/>
    <w:rsid w:val="00CA38CA"/>
    <w:rsid w:val="00CA43A1"/>
    <w:rsid w:val="00CA75E5"/>
    <w:rsid w:val="00CA7FBC"/>
    <w:rsid w:val="00CB11BE"/>
    <w:rsid w:val="00CB17BF"/>
    <w:rsid w:val="00CB4711"/>
    <w:rsid w:val="00CB6FA6"/>
    <w:rsid w:val="00CC2782"/>
    <w:rsid w:val="00CC2EE5"/>
    <w:rsid w:val="00CC4D9E"/>
    <w:rsid w:val="00CC4D9F"/>
    <w:rsid w:val="00CC658E"/>
    <w:rsid w:val="00CC743A"/>
    <w:rsid w:val="00CD1AA0"/>
    <w:rsid w:val="00CD3A07"/>
    <w:rsid w:val="00CE35C1"/>
    <w:rsid w:val="00CE4473"/>
    <w:rsid w:val="00CF0967"/>
    <w:rsid w:val="00CF45CE"/>
    <w:rsid w:val="00CF76C0"/>
    <w:rsid w:val="00D04D0D"/>
    <w:rsid w:val="00D04E3F"/>
    <w:rsid w:val="00D06D26"/>
    <w:rsid w:val="00D07A31"/>
    <w:rsid w:val="00D11BE2"/>
    <w:rsid w:val="00D12ED8"/>
    <w:rsid w:val="00D142DC"/>
    <w:rsid w:val="00D17F1F"/>
    <w:rsid w:val="00D2454A"/>
    <w:rsid w:val="00D247BB"/>
    <w:rsid w:val="00D24E53"/>
    <w:rsid w:val="00D267EC"/>
    <w:rsid w:val="00D30931"/>
    <w:rsid w:val="00D32D30"/>
    <w:rsid w:val="00D3346F"/>
    <w:rsid w:val="00D359EB"/>
    <w:rsid w:val="00D403E7"/>
    <w:rsid w:val="00D41698"/>
    <w:rsid w:val="00D44188"/>
    <w:rsid w:val="00D46E9B"/>
    <w:rsid w:val="00D504A7"/>
    <w:rsid w:val="00D51155"/>
    <w:rsid w:val="00D52E6A"/>
    <w:rsid w:val="00D55B73"/>
    <w:rsid w:val="00D602B4"/>
    <w:rsid w:val="00D64524"/>
    <w:rsid w:val="00D714B0"/>
    <w:rsid w:val="00D7746A"/>
    <w:rsid w:val="00D809F7"/>
    <w:rsid w:val="00D87BB9"/>
    <w:rsid w:val="00D94B06"/>
    <w:rsid w:val="00D962D7"/>
    <w:rsid w:val="00D97878"/>
    <w:rsid w:val="00DA0427"/>
    <w:rsid w:val="00DA4756"/>
    <w:rsid w:val="00DA7FBA"/>
    <w:rsid w:val="00DB2920"/>
    <w:rsid w:val="00DC0AED"/>
    <w:rsid w:val="00DC1223"/>
    <w:rsid w:val="00DC139A"/>
    <w:rsid w:val="00DC65CD"/>
    <w:rsid w:val="00DD135B"/>
    <w:rsid w:val="00DD5684"/>
    <w:rsid w:val="00DD731B"/>
    <w:rsid w:val="00DF0122"/>
    <w:rsid w:val="00DF39E5"/>
    <w:rsid w:val="00E029F4"/>
    <w:rsid w:val="00E06808"/>
    <w:rsid w:val="00E07BB6"/>
    <w:rsid w:val="00E1069D"/>
    <w:rsid w:val="00E10B15"/>
    <w:rsid w:val="00E118F6"/>
    <w:rsid w:val="00E17063"/>
    <w:rsid w:val="00E26AC8"/>
    <w:rsid w:val="00E26AD0"/>
    <w:rsid w:val="00E27DE0"/>
    <w:rsid w:val="00E34358"/>
    <w:rsid w:val="00E366E8"/>
    <w:rsid w:val="00E4532F"/>
    <w:rsid w:val="00E46060"/>
    <w:rsid w:val="00E463D7"/>
    <w:rsid w:val="00E47654"/>
    <w:rsid w:val="00E51E5A"/>
    <w:rsid w:val="00E526F7"/>
    <w:rsid w:val="00E5343E"/>
    <w:rsid w:val="00E552BB"/>
    <w:rsid w:val="00E64856"/>
    <w:rsid w:val="00E6591C"/>
    <w:rsid w:val="00E6721F"/>
    <w:rsid w:val="00E731E2"/>
    <w:rsid w:val="00E74E80"/>
    <w:rsid w:val="00E768FD"/>
    <w:rsid w:val="00E774A4"/>
    <w:rsid w:val="00E77FA1"/>
    <w:rsid w:val="00E805D8"/>
    <w:rsid w:val="00E855BC"/>
    <w:rsid w:val="00E92053"/>
    <w:rsid w:val="00E9603C"/>
    <w:rsid w:val="00EA11A2"/>
    <w:rsid w:val="00EA19A5"/>
    <w:rsid w:val="00EA2A10"/>
    <w:rsid w:val="00EA418A"/>
    <w:rsid w:val="00EA520D"/>
    <w:rsid w:val="00EA6BD9"/>
    <w:rsid w:val="00EC3EC3"/>
    <w:rsid w:val="00EC42C1"/>
    <w:rsid w:val="00EC58EA"/>
    <w:rsid w:val="00EC60BD"/>
    <w:rsid w:val="00EC7D6F"/>
    <w:rsid w:val="00EC7F64"/>
    <w:rsid w:val="00ED4F71"/>
    <w:rsid w:val="00EE05F7"/>
    <w:rsid w:val="00EE1C19"/>
    <w:rsid w:val="00EE47AB"/>
    <w:rsid w:val="00EE5A1A"/>
    <w:rsid w:val="00EF04FA"/>
    <w:rsid w:val="00F07939"/>
    <w:rsid w:val="00F07A38"/>
    <w:rsid w:val="00F11C6C"/>
    <w:rsid w:val="00F12F91"/>
    <w:rsid w:val="00F147E9"/>
    <w:rsid w:val="00F16251"/>
    <w:rsid w:val="00F20646"/>
    <w:rsid w:val="00F21684"/>
    <w:rsid w:val="00F250FA"/>
    <w:rsid w:val="00F277BA"/>
    <w:rsid w:val="00F323B2"/>
    <w:rsid w:val="00F3757A"/>
    <w:rsid w:val="00F37F03"/>
    <w:rsid w:val="00F4118F"/>
    <w:rsid w:val="00F4320C"/>
    <w:rsid w:val="00F461A6"/>
    <w:rsid w:val="00F5369B"/>
    <w:rsid w:val="00F53E65"/>
    <w:rsid w:val="00F54F9B"/>
    <w:rsid w:val="00F567FA"/>
    <w:rsid w:val="00F60466"/>
    <w:rsid w:val="00F74D91"/>
    <w:rsid w:val="00F7536F"/>
    <w:rsid w:val="00F82722"/>
    <w:rsid w:val="00F82C3E"/>
    <w:rsid w:val="00F837B2"/>
    <w:rsid w:val="00F84F4F"/>
    <w:rsid w:val="00F851D7"/>
    <w:rsid w:val="00FA0BC7"/>
    <w:rsid w:val="00FA55DC"/>
    <w:rsid w:val="00FA5E15"/>
    <w:rsid w:val="00FA7419"/>
    <w:rsid w:val="00FB3DFE"/>
    <w:rsid w:val="00FB6D6A"/>
    <w:rsid w:val="00FC2E7B"/>
    <w:rsid w:val="00FC2EDD"/>
    <w:rsid w:val="00FC3175"/>
    <w:rsid w:val="00FC4037"/>
    <w:rsid w:val="00FC4714"/>
    <w:rsid w:val="00FC52E5"/>
    <w:rsid w:val="00FC5E07"/>
    <w:rsid w:val="00FD362A"/>
    <w:rsid w:val="00FD362E"/>
    <w:rsid w:val="00FD4591"/>
    <w:rsid w:val="00FD4EC6"/>
    <w:rsid w:val="00FD57AA"/>
    <w:rsid w:val="00FD5C87"/>
    <w:rsid w:val="00FE0EEB"/>
    <w:rsid w:val="00FE2D5D"/>
    <w:rsid w:val="00FE3098"/>
    <w:rsid w:val="00FE312B"/>
    <w:rsid w:val="00FE3A40"/>
    <w:rsid w:val="00FE78D6"/>
    <w:rsid w:val="00FE7932"/>
    <w:rsid w:val="00FF2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25211C"/>
  <w15:docId w15:val="{930D6CD7-80BF-4119-915D-58F095402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1D7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A3F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3F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06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069D"/>
    <w:rPr>
      <w:rFonts w:ascii="Tahoma" w:eastAsiaTheme="minorHAns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14A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4A91"/>
    <w:rPr>
      <w:rFonts w:asciiTheme="minorHAnsi" w:eastAsia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14A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4A91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D29EE0-20CD-4F59-AE00-090C7A423C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ll Tompkins</dc:creator>
  <cp:lastModifiedBy>Jill</cp:lastModifiedBy>
  <cp:revision>4</cp:revision>
  <cp:lastPrinted>2023-05-11T21:12:00Z</cp:lastPrinted>
  <dcterms:created xsi:type="dcterms:W3CDTF">2023-05-12T18:23:00Z</dcterms:created>
  <dcterms:modified xsi:type="dcterms:W3CDTF">2023-05-12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91641e3e886ebcd1c1466bd8fa7b9fa5f0d15680474ac6b3172d43586a4db8</vt:lpwstr>
  </property>
</Properties>
</file>